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303BF2" w14:textId="29AC688D" w:rsidR="00A37D55" w:rsidRPr="00340F02" w:rsidRDefault="007B7971" w:rsidP="006A2447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softHyphen/>
      </w:r>
      <w:r w:rsidR="00A46025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На основу члана </w:t>
      </w:r>
      <w:r w:rsidR="0038390D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20. став 1. тачка </w:t>
      </w:r>
      <w:r w:rsidR="00A46025" w:rsidRPr="005B3BC3">
        <w:rPr>
          <w:rFonts w:ascii="Times New Roman" w:hAnsi="Times New Roman" w:cs="Times New Roman"/>
          <w:sz w:val="24"/>
          <w:szCs w:val="24"/>
          <w:lang w:val="sr-Cyrl-RS"/>
        </w:rPr>
        <w:t>8. Закона о локалној самоуправи („Службени гласник РС“</w:t>
      </w:r>
      <w:r w:rsidR="007B3525" w:rsidRPr="005B3BC3">
        <w:rPr>
          <w:rFonts w:ascii="Times New Roman" w:hAnsi="Times New Roman" w:cs="Times New Roman"/>
          <w:sz w:val="24"/>
          <w:szCs w:val="24"/>
          <w:lang w:val="sr-Cyrl-RS"/>
        </w:rPr>
        <w:t>, број 129/07</w:t>
      </w:r>
      <w:r w:rsidR="007B3525" w:rsidRPr="005B3BC3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1824E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... 47/18), члана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69</w:t>
      </w:r>
      <w:r w:rsidR="001824E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. и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70</w:t>
      </w:r>
      <w:r w:rsidR="00A46025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. Закона о </w:t>
      </w:r>
      <w:r w:rsidR="001824E9" w:rsidRPr="005B3BC3">
        <w:rPr>
          <w:rFonts w:ascii="Times New Roman" w:hAnsi="Times New Roman" w:cs="Times New Roman"/>
          <w:sz w:val="24"/>
          <w:szCs w:val="24"/>
          <w:lang w:val="sr-Cyrl-RS"/>
        </w:rPr>
        <w:t>енергетској ефикасности и рационалној употреби енергије</w:t>
      </w:r>
      <w:r w:rsidR="00A46025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(„Служ</w:t>
      </w:r>
      <w:r w:rsidR="001824E9" w:rsidRPr="005B3BC3">
        <w:rPr>
          <w:rFonts w:ascii="Times New Roman" w:hAnsi="Times New Roman" w:cs="Times New Roman"/>
          <w:sz w:val="24"/>
          <w:szCs w:val="24"/>
          <w:lang w:val="sr-Cyrl-RS"/>
        </w:rPr>
        <w:t>бени гласник РС“, број  40/21</w:t>
      </w:r>
      <w:r w:rsidR="00102143" w:rsidRPr="005B3BC3">
        <w:rPr>
          <w:rFonts w:ascii="Times New Roman" w:hAnsi="Times New Roman" w:cs="Times New Roman"/>
          <w:sz w:val="24"/>
          <w:szCs w:val="24"/>
          <w:lang w:val="sr-Cyrl-RS"/>
        </w:rPr>
        <w:t>),</w:t>
      </w:r>
      <w:r w:rsidR="007A07CC" w:rsidRPr="005B3BC3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7A07CC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члана 25. и члана 40. Закона о буџетском систему („Службени гласник РС“, број 154/09, 73/10... 72/19 и 149/20), </w:t>
      </w:r>
      <w:r w:rsidR="00C24A5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A07CC" w:rsidRPr="00340F02">
        <w:rPr>
          <w:rFonts w:ascii="Times New Roman" w:hAnsi="Times New Roman" w:cs="Times New Roman"/>
          <w:sz w:val="24"/>
          <w:szCs w:val="24"/>
          <w:lang w:val="sr-Cyrl-RS"/>
        </w:rPr>
        <w:t xml:space="preserve">и </w:t>
      </w:r>
      <w:r w:rsidR="00340F02" w:rsidRPr="00340F02">
        <w:rPr>
          <w:rFonts w:ascii="Times New Roman" w:hAnsi="Times New Roman" w:cs="Times New Roman"/>
          <w:sz w:val="24"/>
          <w:szCs w:val="24"/>
          <w:lang w:val="sr-Cyrl-RS"/>
        </w:rPr>
        <w:t>чл. 61.</w:t>
      </w:r>
      <w:r w:rsidR="00444C75">
        <w:rPr>
          <w:rFonts w:ascii="Times New Roman" w:hAnsi="Times New Roman" w:cs="Times New Roman"/>
          <w:sz w:val="24"/>
          <w:szCs w:val="24"/>
          <w:lang w:val="sr-Cyrl-RS"/>
        </w:rPr>
        <w:t xml:space="preserve"> ст. 1. тач. 19.</w:t>
      </w:r>
      <w:r w:rsidR="00340F02" w:rsidRPr="00340F02">
        <w:rPr>
          <w:rFonts w:ascii="Times New Roman" w:hAnsi="Times New Roman" w:cs="Times New Roman"/>
          <w:sz w:val="24"/>
          <w:szCs w:val="24"/>
          <w:lang w:val="sr-Cyrl-RS"/>
        </w:rPr>
        <w:t xml:space="preserve"> Статута Општине Сечањ (</w:t>
      </w:r>
      <w:r w:rsidR="00E01D75">
        <w:rPr>
          <w:rFonts w:ascii="Times New Roman" w:hAnsi="Times New Roman" w:cs="Times New Roman"/>
          <w:sz w:val="24"/>
          <w:szCs w:val="24"/>
          <w:lang w:val="sr-Latn-RS"/>
        </w:rPr>
        <w:t>„</w:t>
      </w:r>
      <w:r w:rsidR="00340F02" w:rsidRPr="00340F02">
        <w:rPr>
          <w:rFonts w:ascii="Times New Roman" w:hAnsi="Times New Roman" w:cs="Times New Roman"/>
          <w:sz w:val="24"/>
          <w:szCs w:val="24"/>
          <w:lang w:val="sr-Cyrl-RS"/>
        </w:rPr>
        <w:t>Сл. лист Општине Сечањ</w:t>
      </w:r>
      <w:r w:rsidR="00E01D75">
        <w:rPr>
          <w:rFonts w:ascii="Times New Roman" w:hAnsi="Times New Roman" w:cs="Times New Roman"/>
          <w:sz w:val="24"/>
          <w:szCs w:val="24"/>
          <w:lang w:val="sr-Latn-RS"/>
        </w:rPr>
        <w:t>“,</w:t>
      </w:r>
      <w:r w:rsidR="00340F02" w:rsidRPr="00340F02">
        <w:rPr>
          <w:rFonts w:ascii="Times New Roman" w:hAnsi="Times New Roman" w:cs="Times New Roman"/>
          <w:sz w:val="24"/>
          <w:szCs w:val="24"/>
          <w:lang w:val="sr-Cyrl-RS"/>
        </w:rPr>
        <w:t xml:space="preserve"> бр. 3/2019)</w:t>
      </w:r>
      <w:r w:rsidR="007A07CC" w:rsidRPr="00340F0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A2447" w:rsidRPr="00340F02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7A07CC" w:rsidRPr="00340F02">
        <w:rPr>
          <w:rFonts w:ascii="Times New Roman" w:hAnsi="Times New Roman" w:cs="Times New Roman"/>
          <w:sz w:val="24"/>
          <w:szCs w:val="24"/>
          <w:lang w:val="sr-Cyrl-RS"/>
        </w:rPr>
        <w:t xml:space="preserve">пштинско веће </w:t>
      </w:r>
      <w:r w:rsidR="006A2447" w:rsidRPr="00340F02">
        <w:rPr>
          <w:rFonts w:ascii="Times New Roman" w:hAnsi="Times New Roman" w:cs="Times New Roman"/>
          <w:sz w:val="24"/>
          <w:szCs w:val="24"/>
          <w:lang w:val="sr-Cyrl-RS"/>
        </w:rPr>
        <w:t>општине Сечањ</w:t>
      </w:r>
      <w:r w:rsidR="007A07CC" w:rsidRPr="00340F02">
        <w:rPr>
          <w:rFonts w:ascii="Times New Roman" w:hAnsi="Times New Roman" w:cs="Times New Roman"/>
          <w:sz w:val="24"/>
          <w:szCs w:val="24"/>
          <w:lang w:val="ru-RU"/>
        </w:rPr>
        <w:t xml:space="preserve">  на седници одржаној </w:t>
      </w:r>
      <w:r w:rsidR="007A07CC" w:rsidRPr="00340F02">
        <w:rPr>
          <w:rFonts w:ascii="Times New Roman" w:hAnsi="Times New Roman" w:cs="Times New Roman"/>
          <w:sz w:val="24"/>
          <w:szCs w:val="24"/>
          <w:lang w:val="sr-Cyrl-RS"/>
        </w:rPr>
        <w:t xml:space="preserve">дана  </w:t>
      </w:r>
      <w:r w:rsidR="00BA46F5">
        <w:rPr>
          <w:rFonts w:ascii="Times New Roman" w:hAnsi="Times New Roman" w:cs="Times New Roman"/>
          <w:sz w:val="24"/>
          <w:szCs w:val="24"/>
          <w:lang w:val="sr-Cyrl-RS"/>
        </w:rPr>
        <w:t>01.07.2021.</w:t>
      </w:r>
      <w:r w:rsidR="007A07CC" w:rsidRPr="00340F02">
        <w:rPr>
          <w:rFonts w:ascii="Times New Roman" w:hAnsi="Times New Roman" w:cs="Times New Roman"/>
          <w:sz w:val="24"/>
          <w:szCs w:val="24"/>
          <w:lang w:val="sr-Cyrl-RS"/>
        </w:rPr>
        <w:t xml:space="preserve"> г</w:t>
      </w:r>
      <w:r w:rsidR="007A07CC" w:rsidRPr="00340F02">
        <w:rPr>
          <w:rFonts w:ascii="Times New Roman" w:hAnsi="Times New Roman" w:cs="Times New Roman"/>
          <w:sz w:val="24"/>
          <w:szCs w:val="24"/>
          <w:lang w:val="ru-RU"/>
        </w:rPr>
        <w:t>одине,</w:t>
      </w:r>
      <w:r w:rsidR="00B36800" w:rsidRPr="00340F02">
        <w:rPr>
          <w:rFonts w:ascii="Times New Roman" w:hAnsi="Times New Roman" w:cs="Times New Roman"/>
          <w:sz w:val="24"/>
          <w:szCs w:val="24"/>
          <w:lang w:val="sr-Latn-RS"/>
        </w:rPr>
        <w:t xml:space="preserve"> донело је</w:t>
      </w:r>
    </w:p>
    <w:p w14:paraId="02786DBD" w14:textId="77777777" w:rsidR="00A37D55" w:rsidRPr="005B3BC3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14:paraId="2D4DB540" w14:textId="4AB97026" w:rsidR="00780674" w:rsidRPr="00340F02" w:rsidRDefault="00ED6F8E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АВИЛНИК</w:t>
      </w:r>
      <w:r w:rsidR="00DA4FC0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О СУФИНАНСИРАЊУ МЕРА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ЕНЕРГЕТСКЕ САНАЦИЈЕ ПОРОДИЧНИХ КУЋА И СТАНОВА</w:t>
      </w:r>
      <w:r w:rsidR="0006243A" w:rsidRPr="005B3BC3" w:rsidDel="0006243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340F0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НА ТЕРИТОРИЈИ ОПШТИНЕ СЕЧАЊ</w:t>
      </w:r>
    </w:p>
    <w:p w14:paraId="70269449" w14:textId="2AF53D44" w:rsidR="00502BE9" w:rsidRPr="005B3BC3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3811792" w14:textId="7F969562" w:rsidR="00A346A5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I ОПШТЕ ОДРЕДБЕ</w:t>
      </w:r>
    </w:p>
    <w:p w14:paraId="4EEDCF4E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E56F20C" w14:textId="38471BE9" w:rsidR="00A37D55" w:rsidRDefault="00A37D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1.</w:t>
      </w:r>
    </w:p>
    <w:p w14:paraId="1B06943C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F727F" w14:textId="6311BF60" w:rsidR="00DD7EAA" w:rsidRPr="005B3BC3" w:rsidRDefault="00DD7EAA" w:rsidP="00130337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0" w:name="_Hlk66876970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авилником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 суфинансирању мера енергетске 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, породичних кућа и станова 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(у даљем тексту Правилник)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ује 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е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циљ спровођења мер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ере које се суфинансирају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4001A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ближи услови за расподелу и коришћење средстав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A73BF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чесници у реализацији мера, начин њиховог учешћа и улоге;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чин обезбеђивања финансијских средстава</w:t>
      </w:r>
      <w:r w:rsidR="009131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оценат суфинансирањ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B415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чин и услови пријаве на јавни конкурс и критеријуми за селекцију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вредних субјеката;</w:t>
      </w:r>
      <w:r w:rsidR="00B3333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и услови пријаве на јавни конкурс и критеријуми за селекцију </w:t>
      </w:r>
      <w:r w:rsidR="00492FC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а (домаћинстава)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  <w:r w:rsidR="00B3333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аћење реализације и извештавање.</w:t>
      </w:r>
      <w:r w:rsidR="00CB415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bookmarkEnd w:id="0"/>
    <w:p w14:paraId="2D250824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CB9D033" w14:textId="00B61F0E" w:rsidR="000C77E9" w:rsidRDefault="000C77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2.</w:t>
      </w:r>
    </w:p>
    <w:p w14:paraId="1F7068A9" w14:textId="366BE400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590B9A" w14:textId="162D1EBA" w:rsidR="00DF63C9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иљ спровођења мера 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нергетске санације, породичних кућа и станова</w:t>
      </w:r>
      <w:r w:rsidR="0006243A" w:rsidRPr="005B3BC3" w:rsidDel="0006243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е унапређење енергетске ефикасности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стамбеном сектор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повећано коришћење обновљивих извора енергије у домаћинствима на територији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>Општине Сечањ.</w:t>
      </w:r>
    </w:p>
    <w:p w14:paraId="7C13FF57" w14:textId="2C2339CB" w:rsidR="00572A72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е енергетске </w:t>
      </w:r>
      <w:r w:rsidR="00CF68B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>Општине Сечањ.</w:t>
      </w:r>
    </w:p>
    <w:p w14:paraId="07F9DF9F" w14:textId="77777777" w:rsidR="001F3A6F" w:rsidRPr="005B3BC3" w:rsidRDefault="001F3A6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572F45" w14:textId="6FCEE4DF" w:rsidR="001F3A6F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Финансијска средства</w:t>
      </w:r>
    </w:p>
    <w:p w14:paraId="6F2F2B21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5BD4E05" w14:textId="6416AE36" w:rsidR="001F3A6F" w:rsidRDefault="001F3A6F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3.</w:t>
      </w:r>
    </w:p>
    <w:p w14:paraId="55264221" w14:textId="77777777" w:rsidR="00130337" w:rsidRPr="005B3BC3" w:rsidRDefault="00130337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A66FB7E" w14:textId="471D6BC6" w:rsidR="001F3A6F" w:rsidRPr="005B3BC3" w:rsidRDefault="001F3A6F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редстава за суфинансирање мера енергетске санације из члана 6. овог Правилника опредељују се Одлуком о буџету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>Општине Сеча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сваку буџетску годину у оквиру Програма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17 Енергетска ефикасност и обновљиви извори  енергије, Програмска активност 0501-0001 Енергетски менаџмент, функција 620, економска класификација 454 - Субвенције приватним предузећим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6F2129D0" w14:textId="5C058BB7" w:rsidR="00130337" w:rsidRDefault="00130337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bookmarkStart w:id="1" w:name="_Hlk66988968"/>
    </w:p>
    <w:p w14:paraId="5BCDD2E1" w14:textId="021FF50F" w:rsidR="00340F02" w:rsidRDefault="00340F02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F08E278" w14:textId="77777777" w:rsidR="00340F02" w:rsidRDefault="00340F02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A679DCE" w14:textId="77777777" w:rsidR="00416ECB" w:rsidRPr="00CD2C34" w:rsidRDefault="00416ECB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5BCAFD58" w14:textId="2DAE14FB"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lastRenderedPageBreak/>
        <w:t>Члан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4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1565FA74" w14:textId="77777777"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bookmarkEnd w:id="1"/>
    <w:p w14:paraId="0445F3AF" w14:textId="2B0A6E68"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уфинансирањ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мер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вог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авил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снов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ав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највишем износу  до 50% од вредности укупне инвестиције са ПДВ-ом по појединачн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 чем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максимални износ од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брених средстава по појединачно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бити дефинисан у члану 6. </w:t>
      </w:r>
    </w:p>
    <w:p w14:paraId="0AA23541" w14:textId="77777777"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BE1A654" w14:textId="664DF111" w:rsidR="001F3A6F" w:rsidRDefault="001F3A6F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5.</w:t>
      </w:r>
    </w:p>
    <w:p w14:paraId="57261794" w14:textId="77777777" w:rsidR="00130337" w:rsidRPr="005B3BC3" w:rsidRDefault="00130337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149C21" w14:textId="729E1ADB" w:rsidR="00C3272C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Одлуку о додели средстава грађанима доноси Општинско веће </w:t>
      </w:r>
      <w:r w:rsidR="006A2447">
        <w:rPr>
          <w:rFonts w:ascii="Times New Roman" w:eastAsia="Calibri" w:hAnsi="Times New Roman" w:cs="Times New Roman"/>
          <w:sz w:val="24"/>
          <w:szCs w:val="24"/>
          <w:lang w:val="sr-Cyrl-RS"/>
        </w:rPr>
        <w:t>општине Сечањ</w:t>
      </w: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на предлог Комисије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 реализацију мера енергетск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1FDE5711" w14:textId="77777777" w:rsidR="00C92390" w:rsidRPr="005B3BC3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A8C403F" w14:textId="6B637303" w:rsidR="00572A72" w:rsidRDefault="00B86EB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F3A6F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6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14029A8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6C555A6" w14:textId="4119EA27" w:rsidR="00D55C1D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финан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рање 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напређе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енергетске ефикасности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561E0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 општини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>Сеча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2.000.000,00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нара, од чега је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>1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 определила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>Општина Сечањ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а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>1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 Министарство рударства и енергетике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ће се радити за 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ледеће мере енергетске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икасности 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17E99F4B" w14:textId="77777777" w:rsidR="00130337" w:rsidRPr="005B3BC3" w:rsidRDefault="00130337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920DA5" w14:textId="3A64E09B" w:rsidR="00CC55A7" w:rsidRPr="00FC4C43" w:rsidRDefault="00F86071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2" w:name="_Hlk73714170"/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градња и набавка материјала за </w:t>
      </w:r>
      <w:r w:rsidR="007A07CC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термичк</w:t>
      </w:r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>у</w:t>
      </w:r>
      <w:r w:rsidR="007A07CC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изолациј</w:t>
      </w:r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</w:t>
      </w:r>
      <w:r w:rsidR="007A07CC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зидова, крова, таваница и осталих делова термичког омотача према негрејаном простору </w:t>
      </w:r>
      <w:r w:rsidR="009D71B6">
        <w:rPr>
          <w:rFonts w:ascii="Times New Roman" w:hAnsi="Times New Roman" w:cs="Times New Roman"/>
          <w:b/>
          <w:sz w:val="24"/>
          <w:szCs w:val="24"/>
          <w:lang w:val="sr-Cyrl-RS"/>
        </w:rPr>
        <w:t>породичних кућа</w:t>
      </w:r>
      <w:r w:rsidR="009D71B6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9D71B6">
        <w:rPr>
          <w:rFonts w:ascii="Times New Roman" w:hAnsi="Times New Roman" w:cs="Times New Roman"/>
          <w:b/>
          <w:sz w:val="24"/>
          <w:szCs w:val="24"/>
          <w:lang w:val="sr-Cyrl-RS"/>
        </w:rPr>
        <w:t>и</w:t>
      </w:r>
      <w:r w:rsidR="00D408FD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станова</w:t>
      </w:r>
      <w:bookmarkEnd w:id="2"/>
      <w:r w:rsidR="007A07CC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>;</w:t>
      </w:r>
    </w:p>
    <w:p w14:paraId="6FB49D27" w14:textId="1FA0321D" w:rsidR="00197B11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упна планирана средства које </w:t>
      </w:r>
      <w:r w:rsidR="00223945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општина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3" w:name="_Hlk75006624"/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заједно са сре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End w:id="3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дељује за ову меру су </w:t>
      </w:r>
      <w:r w:rsidR="006A2447">
        <w:rPr>
          <w:rFonts w:ascii="Times New Roman" w:hAnsi="Times New Roman" w:cs="Times New Roman"/>
          <w:bCs/>
          <w:sz w:val="24"/>
          <w:szCs w:val="24"/>
          <w:lang w:val="sr-Cyrl-RS"/>
        </w:rPr>
        <w:t>1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лиона динара.</w:t>
      </w:r>
    </w:p>
    <w:p w14:paraId="5C70CFBF" w14:textId="414FDBD3" w:rsidR="00981AB7" w:rsidRPr="00A51960" w:rsidRDefault="00C92390" w:rsidP="006A2447">
      <w:pPr>
        <w:spacing w:after="0" w:line="240" w:lineRule="auto"/>
        <w:ind w:left="720" w:firstLine="36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4" w:name="_Hlk75001641"/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ћ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дефин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исати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редства подстицаја</w:t>
      </w:r>
      <w:r w:rsidR="00BB527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>(максимални</w:t>
      </w:r>
      <w:r w:rsidR="0070086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нос учешћа ЈЛС),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а ће доделити </w:t>
      </w:r>
      <w:r w:rsidR="009C3A09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ом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ем кориснику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ову меру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ао мањи износ од:</w:t>
      </w:r>
    </w:p>
    <w:p w14:paraId="6A1FA75A" w14:textId="1BEDAF9F" w:rsidR="008A72C5" w:rsidRPr="00A51960" w:rsidRDefault="00CB0E25" w:rsidP="00130337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>максималн</w:t>
      </w:r>
      <w:r w:rsidR="00197B11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укупна средства подстицаја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 ов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мер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следњег става ове тачк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носно 50% укупног пријављеног износа са ПДВом за ову меру, шта год је од ова два износа мањ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:</w:t>
      </w:r>
    </w:p>
    <w:p w14:paraId="53A72663" w14:textId="5AB14148" w:rsidR="004378B4" w:rsidRPr="00A51960" w:rsidRDefault="00C3272C" w:rsidP="00130337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rPr>
          <w:rFonts w:ascii="Times New Roman" w:hAnsi="Times New Roman" w:cs="Times New Roman"/>
          <w:sz w:val="24"/>
          <w:szCs w:val="24"/>
          <w:lang w:val="sr-Latn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износа прихватљив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цен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 </w:t>
      </w:r>
      <w:r w:rsidR="003D13EA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 јединици мере,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добија множењем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1)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личине из достављене профактуре 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2)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хватљиве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е цене</w:t>
      </w:r>
      <w:r w:rsidR="008A72C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ову меру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, из последњег става ове тачк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7DC849AF" w14:textId="776BA5A6" w:rsidR="00423F5D" w:rsidRDefault="006A244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ab/>
      </w:r>
      <w:r w:rsidR="00CB0E25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</w:t>
      </w:r>
      <w:r w:rsidR="00CB0E25"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аксимална укупна средства подстицаја </w:t>
      </w:r>
      <w:r w:rsidR="00223945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огу износити до</w:t>
      </w:r>
      <w:r w:rsidR="00CD0417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.000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 са ПДВ-ом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 пријави.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рихватљив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а цена за ову меру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оже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т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ра по квадратном метру термичке изолациј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фасадом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21AB413" w14:textId="77777777" w:rsidR="00130337" w:rsidRPr="007C2EFE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E19CBC9" w14:textId="1C6F0E00" w:rsidR="009545A9" w:rsidRPr="005B3BC3" w:rsidRDefault="007A07CC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5" w:name="_Hlk69236064"/>
      <w:bookmarkStart w:id="6" w:name="_Hlk73714592"/>
      <w:bookmarkEnd w:id="4"/>
      <w:r w:rsidRPr="007C2EF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замена </w:t>
      </w:r>
      <w:r w:rsidR="00CD0417" w:rsidRPr="007C2EF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(набака са уградњом) </w:t>
      </w:r>
      <w:r w:rsidRPr="007C2EFE">
        <w:rPr>
          <w:rFonts w:ascii="Times New Roman" w:hAnsi="Times New Roman" w:cs="Times New Roman"/>
          <w:b/>
          <w:sz w:val="24"/>
          <w:szCs w:val="24"/>
          <w:lang w:val="sr-Cyrl-RS"/>
        </w:rPr>
        <w:t>спољних прозора и врата и других транспарентних</w:t>
      </w:r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елемената термичког омотача са одговарајућим термичким својствима</w:t>
      </w:r>
      <w:r w:rsidR="00C31E97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према негрејаним просторијама,</w:t>
      </w:r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на</w:t>
      </w:r>
      <w:bookmarkStart w:id="7" w:name="_Hlk73714415"/>
      <w:bookmarkEnd w:id="5"/>
      <w:r w:rsidR="001A160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, породичним </w:t>
      </w:r>
      <w:r w:rsidR="009D71B6">
        <w:rPr>
          <w:rFonts w:ascii="Times New Roman" w:hAnsi="Times New Roman" w:cs="Times New Roman"/>
          <w:b/>
          <w:sz w:val="24"/>
          <w:szCs w:val="24"/>
          <w:lang w:val="sr-Cyrl-RS"/>
        </w:rPr>
        <w:t>кућама и</w:t>
      </w:r>
      <w:r w:rsidR="00D408FD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становим</w:t>
      </w:r>
      <w:bookmarkEnd w:id="6"/>
      <w:bookmarkEnd w:id="7"/>
      <w:r w:rsidR="0094404C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а, </w:t>
      </w:r>
      <w:r w:rsidR="00692D12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са пратећим грађевинским радовима</w:t>
      </w:r>
      <w:r w:rsidR="001B0F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2696B923" w14:textId="5229D79A"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е град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</w:t>
      </w:r>
      <w:r w:rsidR="001A1602">
        <w:rPr>
          <w:rFonts w:ascii="Times New Roman" w:hAnsi="Times New Roman" w:cs="Times New Roman"/>
          <w:bCs/>
          <w:sz w:val="24"/>
          <w:szCs w:val="24"/>
          <w:lang w:val="sr-Cyrl-RS"/>
        </w:rPr>
        <w:t>1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лиона динара.</w:t>
      </w:r>
    </w:p>
    <w:p w14:paraId="70F62EA2" w14:textId="17DB6894" w:rsidR="00CD0417" w:rsidRPr="00A51960" w:rsidRDefault="00CC55A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Град/Општина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F67EAEC" w14:textId="77777777"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>максималн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укупна средства подстицаја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 ов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мер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14:paraId="40AC3321" w14:textId="77777777"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50% од износа прихватљиве цене са ПДВ-ом по јединици мере, која се добија множењем: (1) количине из достављене профактуре и (2) прихватљиве јединичне цене за ову меру са ПДВ-ом, из последњег става ове тачке. </w:t>
      </w:r>
    </w:p>
    <w:p w14:paraId="29325933" w14:textId="148E1212" w:rsidR="00CD0417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аксимална укупна средства подстицаја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за ову меру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огу износити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до 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000,00 динара са ПДВ-ом по пријави. Прихватљива јединична цена за ову меру са ПДВ-ом се одређује да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оже износити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ара по квадратном метру</w:t>
      </w:r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озоре и балконска врата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20.000,00 динара по метру квадратном за улазна врата. </w:t>
      </w:r>
    </w:p>
    <w:p w14:paraId="2957FA35" w14:textId="77777777" w:rsidR="00130337" w:rsidRPr="005B3BC3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EEE3D49" w14:textId="3C8226CF" w:rsidR="00363555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Прихватљиви трошкови</w:t>
      </w:r>
    </w:p>
    <w:p w14:paraId="6817B02F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3E7BF2" w14:textId="5C3BA02A" w:rsidR="00130337" w:rsidRPr="005B3BC3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7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241364E" w14:textId="2A6045D3" w:rsidR="00AC4FA2" w:rsidRPr="005B3BC3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хватљиви инвестициони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трошкови</w:t>
      </w:r>
      <w:r w:rsidR="00B60C67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у трошкови са урачунатим ПДВ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B60C67" w:rsidRPr="005B3BC3">
        <w:rPr>
          <w:rFonts w:ascii="Times New Roman" w:hAnsi="Times New Roman" w:cs="Times New Roman"/>
          <w:sz w:val="24"/>
          <w:szCs w:val="24"/>
          <w:lang w:val="sr-Cyrl-RS"/>
        </w:rPr>
        <w:t>ом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F9A9767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FB044EF" w14:textId="767C5B59" w:rsidR="00130337" w:rsidRPr="005B3BC3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64E3EF2" w14:textId="548E06F9" w:rsidR="00C96C74" w:rsidRPr="005B3BC3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е прихватају се трошкови радова, набавка материјала и опрема који настану пре првог обиласка комисије</w:t>
      </w:r>
      <w:r w:rsidR="00C6086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преглед и оцену поднетих захтева за суфинасирање пројеката енергетске ефикасност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3277798E" w14:textId="310DE1FE"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1A1602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Сечањ</w:t>
      </w:r>
      <w:r w:rsidR="009E79E8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666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C0907D0" w14:textId="1F5F8945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ји су у вези са набавком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 царински и административни трошкови</w:t>
      </w:r>
    </w:p>
    <w:p w14:paraId="717D8C0E" w14:textId="439625F4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14:paraId="7872D896" w14:textId="5997F19C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Р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ундација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рошкова за већ набављен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извршене услуге (плаћене или испоручене)</w:t>
      </w:r>
    </w:p>
    <w:p w14:paraId="68EBFB16" w14:textId="04780A49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бавка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  <w:r w:rsidR="00C21B22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400C59ED" w14:textId="67707A83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руги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рошкове који нису у складу са мерама енергетске </w:t>
      </w:r>
      <w:r w:rsidR="003103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0F69971" w14:textId="321745DD" w:rsidR="005729C7" w:rsidRDefault="005729C7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41DFEC47" w14:textId="77777777" w:rsidR="005729C7" w:rsidRPr="005B3BC3" w:rsidRDefault="005729C7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3E377ED" w14:textId="15224345" w:rsidR="002D122E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КОРИСНИЦИ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E7B78D8" w14:textId="77777777" w:rsidR="00130337" w:rsidRPr="005B3BC3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012F497" w14:textId="187DDCF4" w:rsidR="002D122E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2F924C5E" w14:textId="77777777" w:rsidR="00A72E12" w:rsidRDefault="00A72E12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7B4B844" w14:textId="6A3D178F" w:rsidR="002D5E8C" w:rsidRPr="005B3BC3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 корисниц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92FC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редстав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реализациј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у привредни субјекти</w:t>
      </w:r>
      <w:r w:rsidR="00B835C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23DEB37" w14:textId="27BA2679" w:rsidR="002D122E" w:rsidRPr="005B3BC3" w:rsidRDefault="00572A72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 xml:space="preserve"> </w:t>
      </w:r>
      <w:r w:rsidR="002D122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вредни субјекти су дужни да корисницима испоруче материјале и </w:t>
      </w:r>
      <w:r w:rsidR="005C27D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2D122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говарајућег квалитета и изврше услуге у складу са одредбама уговора и у договореним роковима.</w:t>
      </w:r>
    </w:p>
    <w:p w14:paraId="4ABF1B6C" w14:textId="3195F3B9" w:rsidR="00572A72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0B3D8D8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71BF375" w14:textId="6C6B4012"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ајњи корисниц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8" w:name="_Hlk66823993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бесповратних средстава су домаћинства</w:t>
      </w:r>
      <w:bookmarkEnd w:id="8"/>
      <w:r w:rsidR="00291F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E6429C">
        <w:rPr>
          <w:rFonts w:ascii="Times New Roman" w:hAnsi="Times New Roman" w:cs="Times New Roman"/>
          <w:bCs/>
          <w:sz w:val="24"/>
          <w:szCs w:val="24"/>
          <w:lang w:val="sr-Cyrl-RS"/>
        </w:rPr>
        <w:t>станови</w:t>
      </w:r>
      <w:r w:rsidR="00291F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E58C944" w14:textId="77777777" w:rsidR="00CC4877" w:rsidRPr="005B3BC3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5AA8F" w14:textId="43FE340F" w:rsidR="0056660B" w:rsidRPr="005B3BC3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ИМЕНОВАЊЕ И НАДЛЕЖНОСТИ КОМИСИЈЕ</w:t>
      </w:r>
    </w:p>
    <w:p w14:paraId="73B26C29" w14:textId="6657B21C" w:rsidR="00CE05BE" w:rsidRPr="005B3BC3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1EEC5004" w14:textId="6E92D219" w:rsidR="00CE05BE" w:rsidRDefault="00CE05B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192FE0C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6892B5" w14:textId="734D9332" w:rsidR="00291F73" w:rsidRPr="005B3BC3" w:rsidRDefault="00291F73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Општинско веће</w:t>
      </w:r>
      <w:r w:rsidR="001A160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1A1602">
        <w:rPr>
          <w:rFonts w:ascii="Times New Roman" w:hAnsi="Times New Roman" w:cs="Times New Roman"/>
          <w:sz w:val="24"/>
          <w:szCs w:val="24"/>
          <w:lang w:val="sr-Cyrl-RS"/>
        </w:rPr>
        <w:t>Сечањ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доноси Решење о образовању комисије за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реализацију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мера енергетск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(у даљем тексту Комисија).</w:t>
      </w:r>
    </w:p>
    <w:p w14:paraId="24C6D2F7" w14:textId="307A3535" w:rsidR="00644E2D" w:rsidRPr="005B3BC3" w:rsidRDefault="008C6E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 конкурс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име </w:t>
      </w:r>
      <w:r w:rsidR="001A1602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г већа</w:t>
      </w:r>
      <w:r w:rsidR="009E79E8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1A16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пштине Сечањ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проводи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у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 веће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штине</w:t>
      </w:r>
      <w:r w:rsidR="001A160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чањ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9C04E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формира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шењем о образовању к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54EBDE37" w14:textId="02A6F2EA" w:rsidR="00007B01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ешење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разовању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: број чланова Комисије, основни подаци о члановима Комисије (име и презиме, назив радног места)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сновни задац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руг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итањ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начај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е. </w:t>
      </w:r>
    </w:p>
    <w:p w14:paraId="559849A1" w14:textId="40DCACE1" w:rsidR="00CE05BE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ови Комисије</w:t>
      </w:r>
      <w:r w:rsidR="006308E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ој 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1591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мају право н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кнаду</w:t>
      </w:r>
      <w:r w:rsidR="00BA2EA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5CC6E03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AACED3" w14:textId="0EA50E08" w:rsidR="009C04E4" w:rsidRDefault="009C04E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6308E4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D18116F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3CD4AE5" w14:textId="2CD016EB" w:rsidR="009C04E4" w:rsidRPr="005B3BC3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сновни задаци </w:t>
      </w:r>
      <w:r w:rsidR="00F150D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мисије</w:t>
      </w:r>
      <w:r w:rsidR="00F150D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6308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рочито обухватај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7C193824" w14:textId="0A68C1D4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према конкурсне документације за привредне субјекте и домаћинст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јавни позив, образац пријаве, и друго ).</w:t>
      </w:r>
    </w:p>
    <w:p w14:paraId="6E8BA85F" w14:textId="690258BC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Оглашавање јавних конкурса и пратеће документ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на огласној табли и званичној ин</w:t>
      </w:r>
      <w:r w:rsidR="001A1602">
        <w:rPr>
          <w:rFonts w:ascii="Times New Roman" w:hAnsi="Times New Roman" w:cs="Times New Roman"/>
          <w:bCs/>
          <w:sz w:val="24"/>
          <w:szCs w:val="24"/>
          <w:lang w:val="sr-Cyrl-RS"/>
        </w:rPr>
        <w:t>тернет страници Општине Сеча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EC748E8" w14:textId="77777777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јем и контрол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спелих захтева;</w:t>
      </w:r>
    </w:p>
    <w:p w14:paraId="3E44EAFC" w14:textId="6E5FD3BB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Рангирање приспелих захтева и избор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јављених привредних субјеката и домаћинстава;</w:t>
      </w:r>
    </w:p>
    <w:p w14:paraId="099CF0A0" w14:textId="40904494" w:rsidR="0068043F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јављивање прелиминарне листе изабраних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 огласној табли и званичној интернет страници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A1602">
        <w:rPr>
          <w:rFonts w:ascii="Times New Roman" w:hAnsi="Times New Roman" w:cs="Times New Roman"/>
          <w:sz w:val="24"/>
          <w:szCs w:val="24"/>
          <w:lang w:val="sr-Cyrl-RS"/>
        </w:rPr>
        <w:t>општине Сечањ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азматрање приговора на прелиминарну листу </w:t>
      </w:r>
      <w:r w:rsidR="005729C7">
        <w:rPr>
          <w:rFonts w:ascii="Times New Roman" w:hAnsi="Times New Roman" w:cs="Times New Roman"/>
          <w:sz w:val="24"/>
          <w:szCs w:val="24"/>
          <w:lang w:val="sr-Cyrl-RS"/>
        </w:rPr>
        <w:t>изабраних привредних субјеката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Прелиминарна ранг листа крајњих корисника представља основ за теренски обилазак Комисије;</w:t>
      </w:r>
    </w:p>
    <w:p w14:paraId="5B90604A" w14:textId="24BC433A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Доношење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предлога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  <w:lang w:val="sr-Cyrl-RS"/>
        </w:rPr>
        <w:t>крајњ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ма је признато право на бесповратна средства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14:paraId="4CCAE002" w14:textId="6DD0ADF4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Израда предлога Уговора о спровођењ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а енергетске санације и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</w:t>
      </w:r>
      <w:r w:rsidR="00801819" w:rsidRPr="005B3BC3">
        <w:rPr>
          <w:rFonts w:ascii="Times New Roman" w:hAnsi="Times New Roman" w:cs="Times New Roman"/>
          <w:sz w:val="24"/>
          <w:szCs w:val="24"/>
          <w:lang w:val="sr-Cyrl-RS"/>
        </w:rPr>
        <w:t>директних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крајњих корисник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спровођење мера енергетске санације, а које се финансирају из буџета </w:t>
      </w:r>
      <w:r w:rsidR="001A1602">
        <w:rPr>
          <w:rFonts w:ascii="Times New Roman" w:hAnsi="Times New Roman" w:cs="Times New Roman"/>
          <w:bCs/>
          <w:sz w:val="24"/>
          <w:szCs w:val="24"/>
          <w:lang w:val="sr-Cyrl-RS"/>
        </w:rPr>
        <w:t>општине Сечањ.</w:t>
      </w:r>
    </w:p>
    <w:p w14:paraId="1E008080" w14:textId="79AE6B0A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мисија је независна у свом раду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мисија је дужна да  </w:t>
      </w:r>
      <w:r w:rsidR="00F6778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ом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већу достави записнике и извештај о  раду.</w:t>
      </w:r>
    </w:p>
    <w:p w14:paraId="3BAF3B6D" w14:textId="460BF43C" w:rsidR="00376CAD" w:rsidRPr="005B3BC3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Теренски рад Комисије 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ухвата 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проведе најмање два најављена обиласка, и то:</w:t>
      </w:r>
    </w:p>
    <w:p w14:paraId="26E8AF89" w14:textId="537C1D63" w:rsidR="00376CAD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 радова приликом евалуације пријаве ради оцене почетног стања објекта и </w:t>
      </w:r>
      <w:r w:rsidR="004D1A1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веродостојности </w:t>
      </w:r>
      <w:r w:rsidR="006C302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одатака из поднете пријаве, као  и оправданост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едложених мера енергет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ке сан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</w:p>
    <w:p w14:paraId="11462588" w14:textId="2F8903F8" w:rsidR="00B1028C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>након спроведених радова ради утврђивања чињеничног стања по пријави завршетка радова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</w:t>
      </w:r>
    </w:p>
    <w:p w14:paraId="3402C76E" w14:textId="645A429D" w:rsidR="00C7628B" w:rsidRPr="005B3BC3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9" w:name="_Hlk66991393"/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ликом теренског обиласка Комисија на лицу места врши </w:t>
      </w:r>
      <w:r w:rsidR="00C56E80" w:rsidRPr="005B3BC3">
        <w:rPr>
          <w:rFonts w:ascii="Times New Roman" w:hAnsi="Times New Roman" w:cs="Times New Roman"/>
          <w:sz w:val="24"/>
          <w:szCs w:val="24"/>
          <w:lang w:val="sr-Cyrl-RS"/>
        </w:rPr>
        <w:t>преглед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593F8B6C" w14:textId="40486051" w:rsidR="00644E2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Записник  садржи и технички извештај о постојећем стању објекта/ након реализованих мера.</w:t>
      </w:r>
    </w:p>
    <w:p w14:paraId="33A3D95F" w14:textId="286B81DA" w:rsidR="00376CA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6B254D38" w14:textId="10A2AC1D" w:rsidR="00644E2D" w:rsidRPr="005B3BC3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мисија прати реализацију мера и врши контролу њихове реализације.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аћење реализације мера обухвата:</w:t>
      </w:r>
    </w:p>
    <w:p w14:paraId="408B9F06" w14:textId="7017B3DE"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бавезу директног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бавешт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у о реализацији мера, у роковима одређеним уговором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могући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и да изврши увид у релевантну документацију насталу у току реализације активности;</w:t>
      </w:r>
    </w:p>
    <w:p w14:paraId="476077C8" w14:textId="5C58C8A9" w:rsidR="00644E2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икупљање информација од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иректног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;</w:t>
      </w:r>
    </w:p>
    <w:p w14:paraId="6A7D81A5" w14:textId="414FC845" w:rsidR="00376CA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Друг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активности предвиђене уговором;</w:t>
      </w:r>
    </w:p>
    <w:p w14:paraId="1DFEBCD8" w14:textId="310BA4E6"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рипр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му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 извештаје о напретку и обавеш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ње надлежних органа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јавност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и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26C1C973" w14:textId="77777777" w:rsidR="0068043F" w:rsidRPr="005B3BC3" w:rsidRDefault="0068043F" w:rsidP="00130337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B46A895" w14:textId="5A7073C4"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3.</w:t>
      </w:r>
    </w:p>
    <w:p w14:paraId="27161D6A" w14:textId="77777777"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0BE42A1" w14:textId="16DF3C61" w:rsidR="0068043F" w:rsidRPr="005B3BC3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14:paraId="4E0F06E9" w14:textId="4DEF1CEB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3188EC31" w14:textId="75BA6E94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CD9DB94" w14:textId="6B8AFBE9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2748710" w14:textId="0C31130A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14:paraId="632FF436" w14:textId="332DD4E3" w:rsidR="00C37317" w:rsidRPr="005B3BC3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а подношења последњег приговора;</w:t>
      </w:r>
    </w:p>
    <w:bookmarkEnd w:id="9"/>
    <w:p w14:paraId="421E0F7A" w14:textId="334D5326" w:rsidR="00A51960" w:rsidRDefault="00CE05B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</w:t>
      </w:r>
    </w:p>
    <w:p w14:paraId="7A3F5302" w14:textId="4F28DAAA" w:rsidR="00761DEA" w:rsidRPr="005B3BC3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ДОДЕЛЕ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7954E1D" w14:textId="15E2909F"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3D84C73" w14:textId="63896B0B" w:rsidR="00761DEA" w:rsidRPr="005B3BC3" w:rsidRDefault="00761DEA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BF979B9" w14:textId="77777777" w:rsidR="00761DEA" w:rsidRPr="005B3BC3" w:rsidRDefault="00761DEA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  <w:t xml:space="preserve">        </w:t>
      </w:r>
    </w:p>
    <w:p w14:paraId="4CBF6C8C" w14:textId="2AFFA16C"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 Буџет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уфинансирању мера енергетске санације, породичних кућа и станов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љују се у складу са одредбама овог Правилника. </w:t>
      </w:r>
    </w:p>
    <w:p w14:paraId="66B4157E" w14:textId="679949A1"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одела средстава из става 1. овог члана обухвата расписивање јавног пози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привредне субјект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спуњености услова 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вредних субјеката рад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тврђивање листе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као и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исивање јавног позива за грађан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пљање и комплетирање прија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контролу формалне исправности и комплетности пријава,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и утврђивањ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листе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х корисника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критеријума из јавног позива,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избору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х корисника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ализациј</w:t>
      </w:r>
      <w:r w:rsidR="00F53AB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извештавање</w:t>
      </w:r>
      <w:r w:rsidR="00654DC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2FD2CE53" w14:textId="092F892B"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4496A95" w14:textId="3BBA63B3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0" w:name="_Hlk66970349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</w:t>
      </w:r>
      <w:r w:rsidR="000C634C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FC49AA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)</w:t>
      </w:r>
    </w:p>
    <w:p w14:paraId="1469DE4F" w14:textId="77777777"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5FDD53C" w14:textId="41D7F1F3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5EA200E" w14:textId="77777777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RS"/>
        </w:rPr>
      </w:pPr>
    </w:p>
    <w:p w14:paraId="4473ABF1" w14:textId="5FE6CDB0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1961CF"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о веће општине Сеча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 </w:t>
      </w:r>
    </w:p>
    <w:p w14:paraId="7BD62986" w14:textId="579A6F7D" w:rsidR="00ED2E67" w:rsidRPr="005B3BC3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</w:t>
      </w:r>
      <w:r w:rsidR="00ED2E6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вни конкурс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="00ED2E6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проводи Комисија. </w:t>
      </w:r>
    </w:p>
    <w:p w14:paraId="4B3A8002" w14:textId="5622DF21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јава подразумева подношење документације у року који је утврђен јавним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зивом, а подноси се Комисији.</w:t>
      </w:r>
    </w:p>
    <w:p w14:paraId="226C4C53" w14:textId="4EF30617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="00340F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ча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и у локалним медијима. </w:t>
      </w:r>
    </w:p>
    <w:p w14:paraId="585C76EB" w14:textId="77777777" w:rsidR="00654DC2" w:rsidRPr="005B3BC3" w:rsidRDefault="00654DC2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43A526D" w14:textId="5C608358" w:rsidR="00ED2E67" w:rsidRPr="005B3BC3" w:rsidRDefault="00ED2E6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5B27201" w14:textId="77777777" w:rsidR="00ED2E67" w:rsidRPr="005B3BC3" w:rsidRDefault="00ED2E67" w:rsidP="00885F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2752139" w14:textId="23143891" w:rsidR="009C3279" w:rsidRPr="005B3BC3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јавном 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курс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могу учествовати привредни субјекти који врше испоруку и радове на уградњи материјала, опреме и уређаја</w:t>
      </w:r>
      <w:r w:rsidRPr="005B3BC3" w:rsidDel="003207D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350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="00ED2E6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авају следеће услове:</w:t>
      </w:r>
    </w:p>
    <w:p w14:paraId="35AD095D" w14:textId="442E281D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шест месец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дана подношења пријаве,</w:t>
      </w:r>
    </w:p>
    <w:p w14:paraId="4A4CFD8A" w14:textId="77777777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над њима није покренут стечајни поступак или поступак ликвидације,</w:t>
      </w:r>
    </w:p>
    <w:p w14:paraId="62CAD96D" w14:textId="61907201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имају атесте за материјале и производе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16133123" w14:textId="77777777" w:rsidR="00A51960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AF03AD" w14:textId="4CB9FC5C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авног позива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2CBEBE" w14:textId="77777777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59E5006" w14:textId="5AADC63E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bookmarkStart w:id="11" w:name="_Hlk68990714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EC18D25" w14:textId="77777777"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bookmarkEnd w:id="11"/>
    <w:p w14:paraId="7031AC4B" w14:textId="710EC847" w:rsidR="002307DF" w:rsidRPr="005B3BC3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D92F2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15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</w:t>
      </w:r>
      <w:r w:rsidR="004605D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вилника садржи:</w:t>
      </w:r>
    </w:p>
    <w:p w14:paraId="322B6BAA" w14:textId="6784B44A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46CE3598" w14:textId="6905588A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6FEAE414" w14:textId="7C22C8E9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финансијски оквир, </w:t>
      </w:r>
    </w:p>
    <w:p w14:paraId="213CC7A2" w14:textId="50596C66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намену средстава, </w:t>
      </w:r>
    </w:p>
    <w:p w14:paraId="33C348C6" w14:textId="4B82EED3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7910E293" w14:textId="763C5BC8"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65CBB33D" w14:textId="2B34796B" w:rsidR="00150FED" w:rsidRPr="005B3BC3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еност услова из јавног позива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33259682" w14:textId="77777777"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54F864D" w14:textId="059EBF8E" w:rsidR="0003544A" w:rsidRPr="005B3BC3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учешћу привредних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4C971FFA" w14:textId="1B3E26A2" w:rsidR="00340F02" w:rsidRDefault="00340F02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A5CD55E" w14:textId="17C345E7" w:rsidR="00375027" w:rsidRDefault="00375027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95D682A" w14:textId="72A328CC" w:rsidR="00375027" w:rsidRDefault="00375027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861221A" w14:textId="7D25B606" w:rsidR="00375027" w:rsidRDefault="00375027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AC4FBB1" w14:textId="6FE5C49A" w:rsidR="00375027" w:rsidRDefault="00375027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CB4345D" w14:textId="77777777" w:rsidR="00375027" w:rsidRDefault="00375027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B3BFC08" w14:textId="77777777" w:rsidR="00340F02" w:rsidRPr="005B3BC3" w:rsidRDefault="00340F02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426938" w14:textId="41DA31EB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>Пријава на јавни позив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 (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CB4AAF" w14:textId="77777777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7FCDE09" w14:textId="4C3F0738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301D3EC" w14:textId="77777777"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2E57136" w14:textId="0BCB6AE8"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7351769" w14:textId="77777777"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ни образац се налази у прилогу јавног позива и садржи нарочито:</w:t>
      </w:r>
    </w:p>
    <w:p w14:paraId="6ACFD51C" w14:textId="73992069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е податке о привредном субјекту;</w:t>
      </w:r>
    </w:p>
    <w:p w14:paraId="547D5587" w14:textId="00600CFF" w:rsidR="000B7A9B" w:rsidRPr="005B3BC3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одатке</w:t>
      </w:r>
      <w:r w:rsidR="000B7A9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законском заступнику;</w:t>
      </w:r>
    </w:p>
    <w:p w14:paraId="39E676EF" w14:textId="20B8D0E1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офил привредног субјекта;</w:t>
      </w:r>
    </w:p>
    <w:p w14:paraId="430A9935" w14:textId="267C7138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ценовни преглед роба и услуга;</w:t>
      </w:r>
    </w:p>
    <w:p w14:paraId="1D04DC47" w14:textId="77777777" w:rsidR="0032079E" w:rsidRPr="005B3BC3" w:rsidRDefault="0032079E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6899365" w14:textId="2D543F5E"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Критеријуми за </w:t>
      </w:r>
      <w:r w:rsidR="00F761B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ангирањ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их корисника (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их субјекат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76E85EA8" w14:textId="77777777" w:rsidR="008C514C" w:rsidRPr="005B3BC3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B84527C" w14:textId="7AED2A2C"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93878DE" w14:textId="77777777"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E89A89F" w14:textId="36DFB583" w:rsidR="002C39F9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2" w:name="_Hlk68985879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и за </w:t>
      </w:r>
      <w:r w:rsidR="00F761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рангирањ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</w:t>
      </w:r>
      <w:r w:rsidR="002C39F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бухватају следеће:</w:t>
      </w:r>
    </w:p>
    <w:p w14:paraId="64429C35" w14:textId="4695C165"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ене кључних добара </w:t>
      </w:r>
      <w:r w:rsidR="007E5658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уградњом за меру за коју конкуриш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3BF17BB2" w14:textId="02160D98"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</w:t>
      </w:r>
      <w:r w:rsidR="007E5658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цена за меру коју конкуришу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D31381D" w14:textId="10F67F32" w:rsidR="002C39F9" w:rsidRPr="005B3BC3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руги критеријуми ближе дефинисани јавним позивом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30DF1D3" w14:textId="6CB9AE14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66522949" w14:textId="230C3DCC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12"/>
    <w:p w14:paraId="63761F05" w14:textId="7906BFD7" w:rsidR="00196B2C" w:rsidRPr="005B3BC3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3EA2EAD" w14:textId="77777777"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EFA25B4" w14:textId="77777777"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F0EF539" w14:textId="1A0D6576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цењивање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,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тврђивање листе</w:t>
      </w:r>
      <w:r w:rsidR="00336009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забраних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директних корисника 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 уговарање</w:t>
      </w:r>
    </w:p>
    <w:p w14:paraId="0BE26267" w14:textId="77777777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6E5C2F7" w14:textId="1B95455E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37754464" w14:textId="200938AF" w:rsidR="006D762D" w:rsidRPr="005B3BC3" w:rsidRDefault="006D762D" w:rsidP="00130337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8CD6ED2" w14:textId="7FD46C9F" w:rsidR="006D762D" w:rsidRPr="005B3BC3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3" w:name="_Hlk66995067"/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приспелих пријава привредних субјеката 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рши се применом критеријума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19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Правилника. </w:t>
      </w:r>
    </w:p>
    <w:bookmarkEnd w:id="13"/>
    <w:p w14:paraId="272C0BDC" w14:textId="234DCA2E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утврђује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F63BEB9" w14:textId="48687B2A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340F0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чањ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340F02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Сечањ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B9C32D3" w14:textId="735C5F69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чесници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року од три дана од дана објављивања листе.</w:t>
      </w:r>
    </w:p>
    <w:p w14:paraId="39FA1FE4" w14:textId="5CC0663C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чесници конкурса имају право приговора Комисији у року од осам дана од дана њеног објављивања.</w:t>
      </w:r>
    </w:p>
    <w:p w14:paraId="686D08DE" w14:textId="2C8C9FA6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14:paraId="1E5D072F" w14:textId="6B49E6AD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>О спроведеном поступку Комисија води записник и сачињава Предлог</w:t>
      </w:r>
      <w:r w:rsidR="00E16D2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нач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е о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бор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исте доставља </w:t>
      </w:r>
      <w:r w:rsidR="007C384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м већ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усвајање.</w:t>
      </w:r>
    </w:p>
    <w:p w14:paraId="2001DD84" w14:textId="4AE3945F" w:rsidR="004466D1" w:rsidRPr="005B3BC3" w:rsidRDefault="001961C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 веће општине Сечањ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си </w:t>
      </w:r>
      <w:r w:rsidR="000A405E" w:rsidRPr="005B3BC3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луку о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2D3E7C76" w14:textId="7750A147" w:rsidR="004466D1" w:rsidRPr="005B3BC3" w:rsidRDefault="005C20D6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       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а </w:t>
      </w:r>
      <w:r w:rsidR="001961C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г веће општине Сечањ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 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анације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бјављује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огласној табли </w:t>
      </w:r>
      <w:r w:rsidR="0064135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ке управе и званичној интернет страници </w:t>
      </w:r>
      <w:r w:rsidR="001961CF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Сечањ.</w:t>
      </w:r>
    </w:p>
    <w:p w14:paraId="25654AE2" w14:textId="1F4EC358" w:rsidR="0087687F" w:rsidRPr="005B3BC3" w:rsidRDefault="0087687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говор о у спровођењу мера енергетске 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тписуј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 с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кон 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оношењ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80181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крајњих корисника 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за спровођење мера енергетске санације.</w:t>
      </w:r>
    </w:p>
    <w:p w14:paraId="2BA8C10A" w14:textId="1087FBCE" w:rsidR="003F2F7A" w:rsidRPr="005B3BC3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Уколико се на први јавни позив за директне кориснике не јави ни један или недовољно привредних субјеката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, може се поновити јавни позив</w:t>
      </w:r>
      <w:r w:rsidR="00CA2047" w:rsidRPr="005B3B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1AF0ED24" w14:textId="629058DE" w:rsidR="004156C8" w:rsidRPr="005B3BC3" w:rsidRDefault="00C47C9D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bookmarkEnd w:id="10"/>
    <w:p w14:paraId="300B6D12" w14:textId="6F6749CD" w:rsidR="002C67A0" w:rsidRPr="005B3BC3" w:rsidRDefault="002C67A0" w:rsidP="00E642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 за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доделу бесповратних средстав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има</w:t>
      </w:r>
    </w:p>
    <w:p w14:paraId="41642886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3A73867B" w14:textId="30434C40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CFAE270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RS"/>
        </w:rPr>
      </w:pPr>
    </w:p>
    <w:p w14:paraId="0E4FB875" w14:textId="7FF2489F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доделу бесповратних средстава 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грађанима 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а енергетску санацију породичних кућа и станова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1961CF"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о веће општине Сечањ.</w:t>
      </w:r>
    </w:p>
    <w:p w14:paraId="549E1D8D" w14:textId="77777777" w:rsidR="006B41A0" w:rsidRPr="005B3BC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14:paraId="4FBE889B" w14:textId="13368BDA" w:rsidR="00080859" w:rsidRPr="005B3BC3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з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лу бесповратних средстава грађанима </w:t>
      </w:r>
      <w:r w:rsidR="0008085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роводи Комисија. </w:t>
      </w:r>
    </w:p>
    <w:p w14:paraId="6F8C0D6F" w14:textId="77777777" w:rsidR="006B41A0" w:rsidRPr="005B3BC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</w:p>
    <w:p w14:paraId="14654A1B" w14:textId="4AE05A1E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и - учесници конкурса подносе пријаву Комисији. Пријава подразумева подношење конкурсне документације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року к</w:t>
      </w:r>
      <w:r w:rsidR="00D04D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ји је утврђен јавним 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зивом.</w:t>
      </w:r>
    </w:p>
    <w:p w14:paraId="0CD89F1D" w14:textId="77777777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F7B155D" w14:textId="0C6125AD" w:rsidR="00080859" w:rsidRPr="005B3BC3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огласној табли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ке управе и званичној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="00340F0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ча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у свим локалним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дијима. </w:t>
      </w:r>
    </w:p>
    <w:p w14:paraId="4FEF5425" w14:textId="77777777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нкурсна документација садржи:</w:t>
      </w:r>
    </w:p>
    <w:p w14:paraId="2B7BF499" w14:textId="77777777"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авни позив</w:t>
      </w:r>
    </w:p>
    <w:p w14:paraId="4D634D4D" w14:textId="5B79CD4F" w:rsidR="00080859" w:rsidRPr="001961CF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4" w:name="_Hlk66978480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јавни образац са листом потребних докумената</w:t>
      </w:r>
      <w:bookmarkEnd w:id="14"/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</w:t>
      </w:r>
    </w:p>
    <w:p w14:paraId="6AC62F61" w14:textId="50149AB7" w:rsidR="001961CF" w:rsidRDefault="001961CF" w:rsidP="001961CF">
      <w:pPr>
        <w:spacing w:after="0"/>
        <w:contextualSpacing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A44503D" w14:textId="3F96688E" w:rsidR="00080859" w:rsidRPr="005B3BC3" w:rsidRDefault="0008085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2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49C6EFF4" w14:textId="77777777" w:rsidR="00080859" w:rsidRPr="005B3BC3" w:rsidRDefault="00080859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FF03B87" w14:textId="05EF1526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Право учешћа на конкурсу имају грађани</w:t>
      </w:r>
      <w:r w:rsidR="00D04D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ји испуњавају следеће услове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2976E04B" w14:textId="400B083B" w:rsidR="00080859" w:rsidRPr="00885FC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а је подносилац пријаве власник и да живи у </w:t>
      </w:r>
      <w:r w:rsidR="0064135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родичној кући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ли у стан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 териториј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према решењу за порез</w:t>
      </w:r>
      <w:r w:rsidR="0014379C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14379C">
        <w:rPr>
          <w:rFonts w:ascii="Times New Roman" w:hAnsi="Times New Roman" w:cs="Times New Roman"/>
          <w:bCs/>
          <w:sz w:val="24"/>
          <w:szCs w:val="24"/>
          <w:lang w:val="sr-Cyrl-CS"/>
        </w:rPr>
        <w:t>и фотокопије личне карте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)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</w:t>
      </w:r>
    </w:p>
    <w:p w14:paraId="15CECE37" w14:textId="3D1E0C42" w:rsidR="009709BE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 поседује један од следећих доказа за стамбени објекат:</w:t>
      </w:r>
    </w:p>
    <w:p w14:paraId="39C9C642" w14:textId="12D17D0F"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доказ о изградњи објекта пре доношења прописа о изградњи,</w:t>
      </w:r>
    </w:p>
    <w:p w14:paraId="0CC7A740" w14:textId="1D161441"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грађевинску дозволу добијену кроз редован поступак обезбеђења дозволе,</w:t>
      </w:r>
    </w:p>
    <w:p w14:paraId="6267EA7C" w14:textId="0F27DE36"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грађевинску дозволу добијену из поступка легализације или</w:t>
      </w:r>
    </w:p>
    <w:p w14:paraId="441C764C" w14:textId="04EB7CB3" w:rsidR="006373F8" w:rsidRDefault="009709BE" w:rsidP="004F44C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решење о озакоњењу.</w:t>
      </w:r>
    </w:p>
    <w:p w14:paraId="591B846A" w14:textId="77777777" w:rsidR="004F44C7" w:rsidRPr="004F44C7" w:rsidRDefault="004F44C7" w:rsidP="004F44C7">
      <w:pPr>
        <w:pStyle w:val="ListParagraph"/>
        <w:spacing w:after="0"/>
        <w:ind w:left="22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5" w:name="_GoBack"/>
      <w:bookmarkEnd w:id="15"/>
    </w:p>
    <w:p w14:paraId="0CF1FD77" w14:textId="77777777" w:rsidR="00D04DE4" w:rsidRPr="005B3BC3" w:rsidRDefault="00D04DE4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2B5FCD31" w14:textId="603823C9" w:rsidR="002C67A0" w:rsidRPr="005B3BC3" w:rsidRDefault="00E75D34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>Садржај Ј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вног позива з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</w:t>
      </w:r>
      <w:r w:rsidR="006B355C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</w:t>
      </w:r>
      <w:r w:rsidR="0054105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2227F95" w14:textId="5B6EBF9B" w:rsidR="00D04DE4" w:rsidRPr="005B3BC3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281C37C0" w14:textId="165A3702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0955023" w14:textId="77777777" w:rsidR="006D2757" w:rsidRPr="005B3BC3" w:rsidRDefault="006D275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E6E34C3" w14:textId="1556A954" w:rsidR="002C67A0" w:rsidRPr="005B3BC3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21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Правилника садржи:</w:t>
      </w:r>
    </w:p>
    <w:p w14:paraId="64EB1F37" w14:textId="4269103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5B3BC3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2B195CEB" w14:textId="450B318F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070E7858" w14:textId="7777777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финансијски оквир, </w:t>
      </w:r>
    </w:p>
    <w:p w14:paraId="512B7AB2" w14:textId="119B4212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намену средстава, </w:t>
      </w:r>
    </w:p>
    <w:p w14:paraId="0C425ED2" w14:textId="1541D981"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број мера за које један корисник може да конкуриш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0ED762" w14:textId="0E2DA2E5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07CEE557" w14:textId="1A41F82A"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л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5B3BC3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реко којих се реализују мере,</w:t>
      </w:r>
    </w:p>
    <w:p w14:paraId="3069807A" w14:textId="7777777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78768B13" w14:textId="6549D794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1961CF">
        <w:rPr>
          <w:rFonts w:ascii="Times New Roman" w:hAnsi="Times New Roman" w:cs="Times New Roman"/>
          <w:sz w:val="24"/>
          <w:szCs w:val="24"/>
          <w:lang w:val="ru-RU"/>
        </w:rPr>
        <w:t>општине Сечањ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ружа додатне информације и помоћ подносиоцу пријаве у припреми и подношењу пријаве,</w:t>
      </w:r>
    </w:p>
    <w:p w14:paraId="76C2587A" w14:textId="77777777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8C934D6" w14:textId="77777777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поступак одобравања средстав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79FCBA99" w14:textId="362D347A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5B3BC3">
        <w:rPr>
          <w:rFonts w:ascii="Times New Roman" w:hAnsi="Times New Roman" w:cs="Times New Roman"/>
          <w:sz w:val="24"/>
          <w:szCs w:val="24"/>
          <w:lang w:val="sr-Cyrl-RS"/>
        </w:rPr>
        <w:t>бесповратн</w:t>
      </w:r>
      <w:r w:rsidR="008871E2" w:rsidRPr="005B3BC3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B91346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редства</w:t>
      </w:r>
      <w:r w:rsidR="00DB03A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грађанима</w:t>
      </w:r>
      <w:r w:rsidR="00E75D34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B03A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 спровође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102DEC0" w14:textId="5CE0320A" w:rsidR="002C67A0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284A50" w14:textId="1C01DDFE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 з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 (</w:t>
      </w:r>
      <w:r w:rsidR="00104A5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14AF032F" w14:textId="77777777" w:rsidR="009B5BAB" w:rsidRPr="005B3BC3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8D0BA8C" w14:textId="0CB0F1E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6" w:name="_Hlk66981395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3B0C7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6"/>
    <w:p w14:paraId="4A914C53" w14:textId="77777777" w:rsidR="002C67A0" w:rsidRPr="005B3BC3" w:rsidRDefault="002C67A0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EE211C8" w14:textId="77777777" w:rsidR="006373F8" w:rsidRPr="005B3BC3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a коју доставља грађанин подносилац пријаве при подношењу пријаве: </w:t>
      </w:r>
    </w:p>
    <w:p w14:paraId="386E1A97" w14:textId="5DABBE42" w:rsidR="00E12513" w:rsidRPr="004D0492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9709BE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тписан и попуњен Пријавни образац за суфинасирање мера енергетск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е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фикасности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са попуњеним подацима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 мери з</w:t>
      </w:r>
      <w:r w:rsidR="00E12513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а коју се конкуриш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14:paraId="7822BE4E" w14:textId="536A037B" w:rsidR="00E12513" w:rsidRPr="005B3BC3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уњен образац 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(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рилог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2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вог правилника,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који се односи на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ње грађевинских</w:t>
      </w:r>
      <w:r w:rsidR="000D0285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(фасадних) елемената и грејног система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та;</w:t>
      </w:r>
    </w:p>
    <w:p w14:paraId="1F5617E4" w14:textId="6BF05A62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личне карте или очитана лична карта подносиоца захте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ојом се 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иди адреса становања подносиоца пријав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</w:p>
    <w:p w14:paraId="433BB048" w14:textId="7EC85F8D" w:rsidR="00080859" w:rsidRPr="005B3BC3" w:rsidRDefault="006D721F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решење о </w:t>
      </w:r>
      <w:r w:rsidR="00AC0DBF" w:rsidRPr="005B3BC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утврђивању пореза на имовину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;</w:t>
      </w:r>
    </w:p>
    <w:p w14:paraId="07FE313D" w14:textId="319CE6BC" w:rsidR="009709BE" w:rsidRPr="004D0492" w:rsidRDefault="00032BBB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к</w:t>
      </w:r>
      <w:r w:rsidR="009709BE" w:rsidRP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пију грађевинске дозволе, односно други документ којим се доказује легалност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9709BE" w:rsidRP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бјект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а;</w:t>
      </w:r>
    </w:p>
    <w:p w14:paraId="633635B0" w14:textId="377A8B01" w:rsidR="002143E5" w:rsidRPr="005B3BC3" w:rsidRDefault="00983F9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рачуна за утрошену електрич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ну енергију за 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стамбени објекат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за који се конкурише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последњи месец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,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ради доказа да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ласни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ци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жив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е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у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пријављеном стамбеном 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бјекту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 (препоручује се да минимална потрошња не може бити мања од </w:t>
      </w:r>
      <w:r w:rsidR="00DA08FE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5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0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kWh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месечно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240C3891" w14:textId="2D285422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пре</w:t>
      </w:r>
      <w:r w:rsidR="009E453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ер 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драчун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/</w:t>
      </w:r>
      <w:r w:rsidR="00A77AF5" w:rsidRPr="005B3BC3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профактур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прему са уградњом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дат</w:t>
      </w:r>
      <w:r w:rsidR="00A77AF5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д привредног субјекта са листе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директних корисника</w:t>
      </w:r>
      <w:r w:rsidR="000D0285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ју је објавила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</w:p>
    <w:p w14:paraId="31EC08E5" w14:textId="4767EB86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2704C8" w:rsidRPr="005B3BC3">
        <w:rPr>
          <w:rFonts w:ascii="Times New Roman" w:hAnsi="Times New Roman" w:cs="Times New Roman"/>
          <w:sz w:val="24"/>
          <w:szCs w:val="24"/>
          <w:lang w:val="ru-RU"/>
        </w:rPr>
        <w:t>зјава о члановима домаћинства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а фотокопијом лич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них карата за сваког члана домаћ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>инства са ј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асно видљивом адресом становања;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48BCB22D" w14:textId="2B2DB8A2" w:rsidR="00E12513" w:rsidRPr="005B3BC3" w:rsidRDefault="002704C8" w:rsidP="00130337">
      <w:pPr>
        <w:pStyle w:val="ListParagraph"/>
        <w:numPr>
          <w:ilvl w:val="0"/>
          <w:numId w:val="3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7" w:name="_Hlk75026550"/>
      <w:r w:rsidRPr="005B3BC3">
        <w:rPr>
          <w:rFonts w:ascii="Times New Roman" w:hAnsi="Times New Roman" w:cs="Times New Roman"/>
          <w:sz w:val="24"/>
          <w:szCs w:val="24"/>
          <w:lang w:val="ru-RU"/>
        </w:rPr>
        <w:lastRenderedPageBreak/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5B3BC3">
        <w:rPr>
          <w:rFonts w:ascii="Times New Roman" w:hAnsi="Times New Roman" w:cs="Times New Roman"/>
          <w:sz w:val="24"/>
          <w:szCs w:val="24"/>
          <w:lang w:val="ru-RU"/>
        </w:rPr>
        <w:t>има се води службена евиденциј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, а који су неопходни у поступку одлучивања</w:t>
      </w:r>
      <w:r w:rsidR="003B7C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bookmarkEnd w:id="17"/>
    <w:p w14:paraId="698D2D75" w14:textId="35C111E6" w:rsidR="006F5851" w:rsidRPr="005B3BC3" w:rsidRDefault="006F5851" w:rsidP="00130337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783312D" w14:textId="4C9EC047" w:rsidR="006F5851" w:rsidRDefault="0093790B" w:rsidP="006B57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Општина</w:t>
      </w:r>
      <w:r w:rsidR="0026281B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ће</w:t>
      </w:r>
      <w:r w:rsidR="00B91346" w:rsidRPr="005B3BC3">
        <w:rPr>
          <w:rFonts w:ascii="Times New Roman" w:hAnsi="Times New Roman" w:cs="Times New Roman"/>
          <w:color w:val="FF0000"/>
          <w:sz w:val="24"/>
          <w:szCs w:val="24"/>
          <w:lang w:val="sr-Cyrl-RS"/>
        </w:rPr>
        <w:t xml:space="preserve"> </w:t>
      </w:r>
      <w:r w:rsidR="0026281B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безбедити </w:t>
      </w:r>
      <w:r w:rsidR="00AE3D39" w:rsidRPr="005B3BC3">
        <w:rPr>
          <w:rFonts w:ascii="Times New Roman" w:hAnsi="Times New Roman" w:cs="Times New Roman"/>
          <w:sz w:val="24"/>
          <w:szCs w:val="24"/>
          <w:lang w:val="sr-Cyrl-RS"/>
        </w:rPr>
        <w:t>по службено</w:t>
      </w:r>
      <w:r w:rsidR="006B57D3">
        <w:rPr>
          <w:rFonts w:ascii="Times New Roman" w:hAnsi="Times New Roman" w:cs="Times New Roman"/>
          <w:sz w:val="24"/>
          <w:szCs w:val="24"/>
          <w:lang w:val="sr-Cyrl-RS"/>
        </w:rPr>
        <w:t xml:space="preserve">ј дужности 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вод из листа непокретности</w:t>
      </w:r>
      <w:r w:rsidR="000D028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.</w:t>
      </w:r>
    </w:p>
    <w:p w14:paraId="1736F9AF" w14:textId="77777777" w:rsidR="000D0285" w:rsidRPr="006B57D3" w:rsidRDefault="000D0285" w:rsidP="006B57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0564FEC" w14:textId="3BEC23E1" w:rsidR="00D46415" w:rsidRPr="005B3BC3" w:rsidRDefault="00D46415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8" w:name="_Hlk66994674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8"/>
    <w:p w14:paraId="60C52414" w14:textId="77777777" w:rsidR="00D46415" w:rsidRPr="005B3BC3" w:rsidRDefault="00D46415" w:rsidP="00130337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9B811C0" w14:textId="468DA6B2" w:rsidR="00D46415" w:rsidRPr="005B3BC3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аво учешћа н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јавном позив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мају: </w:t>
      </w:r>
    </w:p>
    <w:p w14:paraId="02438549" w14:textId="73ECB76D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власници 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себних делов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</w:rPr>
        <w:t>стамбено-пословног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објеката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који не служе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становање</w:t>
      </w:r>
    </w:p>
    <w:p w14:paraId="2E7CB057" w14:textId="008A415B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власници стамбених објеката који су у претходном периоду користили средства </w:t>
      </w:r>
      <w:r w:rsidR="00D07EA2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Града/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Општине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 иста оправдал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</w:t>
      </w:r>
    </w:p>
    <w:p w14:paraId="6E181F2F" w14:textId="1BF8AD3B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 стамбених објеката који су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у претходне две године после 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остављања Решења о додели бесповратних средста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одустали од спровођења активности. </w:t>
      </w:r>
    </w:p>
    <w:p w14:paraId="23487702" w14:textId="46262A97" w:rsidR="00454BF7" w:rsidRPr="005B3BC3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49E4E96" w14:textId="7A015B1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</w:t>
      </w:r>
      <w:r w:rsidR="00D07EA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ојекат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  <w:r w:rsidR="003F2F7A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(</w:t>
      </w:r>
      <w:r w:rsidR="00E6429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ородичне куће и станови)</w:t>
      </w:r>
    </w:p>
    <w:p w14:paraId="48398D1C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62E742FC" w14:textId="7E00F9AC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D01B941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RS"/>
        </w:rPr>
      </w:pPr>
    </w:p>
    <w:p w14:paraId="3E029F2B" w14:textId="77777777" w:rsidR="00D1747B" w:rsidRPr="005B3BC3" w:rsidRDefault="00D1747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оступак за оцењивање пристиглих пријава и избор корисника средстава врши ће</w:t>
      </w:r>
    </w:p>
    <w:p w14:paraId="459CF579" w14:textId="77777777" w:rsidR="00D1747B" w:rsidRPr="005B3BC3" w:rsidRDefault="00D1747B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е на основу листе приоритета састављене бодовањем према следећим критеријумима: </w:t>
      </w:r>
    </w:p>
    <w:p w14:paraId="1242BFE5" w14:textId="739FE178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 за избор пријава грађана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3F2F7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дређују се 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им позивом и садрже:</w:t>
      </w:r>
    </w:p>
    <w:p w14:paraId="57956231" w14:textId="4011D0F0" w:rsidR="006F2FBE" w:rsidRPr="005B3BC3" w:rsidRDefault="006F2F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F2FBE" w:rsidRPr="005B3BC3" w14:paraId="3C02D9B8" w14:textId="77777777" w:rsidTr="006F2FBE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0B9F7" w14:textId="77777777" w:rsidR="000A1AB8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ављање термичке изолације зидова, крова, таваница и осталих делова термичког омотача према негрејаном простору</w:t>
            </w:r>
            <w:r w:rsidR="000A1AB8" w:rsidRPr="005B3BC3" w:rsidDel="000A1A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8212E87" w14:textId="251005A2" w:rsidR="006F2FBE" w:rsidRPr="005B3BC3" w:rsidRDefault="000A1AB8" w:rsidP="00444C75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F2FBE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их кућа и станова</w:t>
            </w: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6F2FBE" w:rsidRPr="005B3BC3" w14:paraId="0E07CA2A" w14:textId="77777777" w:rsidTr="006F2FBE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67382A" w14:textId="12A975CC"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спољних зидова</w:t>
            </w:r>
            <w:r w:rsidR="001246AC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E298AC" w14:textId="77777777" w:rsidR="006F2FBE" w:rsidRPr="005B3BC3" w:rsidRDefault="006F2FBE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14:paraId="7E6716E5" w14:textId="77777777" w:rsidTr="006F2FBE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E37244" w14:textId="57D403FE"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Спољни з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>ид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ови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без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е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37FB5" w14:textId="699B6074" w:rsidR="006F2FBE" w:rsidRPr="005B3BC3" w:rsidRDefault="001246AC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14:paraId="4930F617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D0B287" w14:textId="015D56F4"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а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5DD13E" w14:textId="70B35C63" w:rsidR="006F2FBE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F2FBE" w:rsidRPr="005B3BC3" w14:paraId="007147B2" w14:textId="77777777" w:rsidTr="006F2FBE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5D9D87" w14:textId="77777777"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2FBE" w:rsidRPr="005B3BC3" w14:paraId="2A485E6B" w14:textId="77777777" w:rsidTr="006F2FBE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CF805E" w14:textId="606E904A"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C795B" w14:textId="77777777" w:rsidR="006F2FBE" w:rsidRPr="005B3BC3" w:rsidRDefault="006F2FBE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14:paraId="11A3B060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5AF7DA" w14:textId="23F8189C" w:rsidR="006F2FBE" w:rsidRPr="005B3BC3" w:rsidRDefault="006F2FBE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E33CE2" w14:textId="77777777" w:rsidR="006F2FBE" w:rsidRPr="005B3BC3" w:rsidRDefault="006F2FBE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F2FBE" w:rsidRPr="005B3BC3" w14:paraId="1CDBDF8D" w14:textId="77777777" w:rsidTr="006F2FBE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B21988" w14:textId="270C9E28" w:rsidR="006F2FBE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8A5B42" w14:textId="02DED4BE" w:rsidR="006F2FBE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14:paraId="618B4043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1BDF57" w14:textId="39941E71"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53F282" w14:textId="563DDE5D"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F2FBE" w:rsidRPr="005B3BC3" w14:paraId="02F2C22E" w14:textId="77777777" w:rsidTr="006F2FBE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D3EC8" w14:textId="62F6F5BC" w:rsidR="006F2FBE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CE3C7A" w14:textId="662B0744"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CE01469" w14:textId="1D5D0368" w:rsidR="00E01D75" w:rsidRPr="00E01D75" w:rsidRDefault="00E01D75" w:rsidP="00375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077390" w:rsidRPr="005B3BC3" w14:paraId="41D6E8BC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E2E42A" w14:textId="2DCB1CA9" w:rsidR="00A44E42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</w:p>
          <w:p w14:paraId="064FE37D" w14:textId="397002CA" w:rsidR="00077390" w:rsidRPr="005B3BC3" w:rsidRDefault="00A44E42" w:rsidP="00444C75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(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породичним кућама и становим</w:t>
            </w:r>
            <w:r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а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)</w:t>
            </w:r>
          </w:p>
        </w:tc>
      </w:tr>
      <w:tr w:rsidR="00077390" w:rsidRPr="005B3BC3" w14:paraId="1E65F8D1" w14:textId="77777777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AB4238" w14:textId="2880347C"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85AF4" w14:textId="77777777" w:rsidR="00077390" w:rsidRPr="005B3BC3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14:paraId="51A0FDAC" w14:textId="77777777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0729EA" w14:textId="0C13559E"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FDFFF" w14:textId="608E8D2F" w:rsidR="00077390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4B58C1FA" w14:textId="77777777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3086A1" w14:textId="70A1E5B5" w:rsidR="00077390" w:rsidRPr="005B3BC3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885FC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A98B7A" w14:textId="24C836EF" w:rsidR="00077390" w:rsidRPr="005B3BC3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14:paraId="722CA236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67AEC" w14:textId="1A727ED9"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једноструки са 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аклом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76872D" w14:textId="3DE05DEE" w:rsidR="00077390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3F629AEE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049D1B" w14:textId="5E94F18F" w:rsidR="00077390" w:rsidRPr="005B3BC3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ПВЦ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 алуминијум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0BD120" w14:textId="7D573B77" w:rsidR="00077390" w:rsidRPr="005B3BC3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77390" w:rsidRPr="005B3BC3" w14:paraId="0697BD10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57DBCB" w14:textId="77777777"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7390" w:rsidRPr="005B3BC3" w14:paraId="494132DC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3CB8C7" w14:textId="5C7C7CD8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952FA" w14:textId="77777777" w:rsidR="00077390" w:rsidRPr="005B3BC3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14:paraId="2FDAFA6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490D4B" w14:textId="77777777"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8FDB40" w14:textId="77777777" w:rsidR="00077390" w:rsidRPr="005B3BC3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77390" w:rsidRPr="005B3BC3" w14:paraId="09D364B8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C4CDDA" w14:textId="77777777"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1A2A3E" w14:textId="77777777" w:rsidR="00077390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14:paraId="215EFEF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DCB924E" w14:textId="77777777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B87B4C" w14:textId="77777777"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1B2C13EF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67C981" w14:textId="0782EBB3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AA4529" w14:textId="77777777"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D78799B" w14:textId="69E34B40" w:rsidR="00E94209" w:rsidRPr="005B3BC3" w:rsidRDefault="00E94209" w:rsidP="00130337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11C3576" w14:textId="5CC8549C" w:rsidR="00117D8F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критеријум за бодовање, за све мере из става 1. овог члана, користи се </w:t>
      </w:r>
      <w:r w:rsidR="00E94209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К фактор заузетости површ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ји представља количник укупне површине стамбеног објекта (из пореске пријаве) и броја корисника тог објекта.</w:t>
      </w:r>
    </w:p>
    <w:p w14:paraId="0C62CF39" w14:textId="77777777" w:rsidR="00A72E12" w:rsidRPr="005B3BC3" w:rsidRDefault="00A72E12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934"/>
        <w:gridCol w:w="1490"/>
      </w:tblGrid>
      <w:tr w:rsidR="00117D8F" w:rsidRPr="005B3BC3" w14:paraId="0971250B" w14:textId="77777777" w:rsidTr="00642F53">
        <w:trPr>
          <w:trHeight w:val="667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BC13D" w14:textId="77777777" w:rsidR="00117D8F" w:rsidRPr="005B3BC3" w:rsidRDefault="00117D8F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станове</w:t>
            </w:r>
          </w:p>
        </w:tc>
      </w:tr>
      <w:tr w:rsidR="00117D8F" w:rsidRPr="005B3BC3" w14:paraId="5D6CBDC5" w14:textId="77777777" w:rsidTr="00642F53">
        <w:trPr>
          <w:trHeight w:val="410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A6CF57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6D2D3A" w14:textId="77777777" w:rsidR="00117D8F" w:rsidRPr="005B3BC3" w:rsidRDefault="00117D8F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17D8F" w:rsidRPr="005B3BC3" w14:paraId="71AB3FF1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B91525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6CF977" w14:textId="77777777"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14:paraId="20734B20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C0E81A" w14:textId="77777777"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5087B" w14:textId="77777777"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14:paraId="2C27E9FC" w14:textId="77777777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15C898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D2B04" w14:textId="77777777"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14:paraId="69219E68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483580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3937E1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14:paraId="66DD94A3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C6FCBC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DA82EC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14:paraId="4F2D5442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9C29A0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F5B4FE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14:paraId="136F1ACC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06359B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4335AE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14:paraId="546DC5BE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863BBA2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22002F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14:paraId="6C47F815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47EC7B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7D8F" w:rsidRPr="005B3BC3" w14:paraId="02085E3D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052FD2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117D8F" w:rsidRPr="005B3BC3" w14:paraId="261F4198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140090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642D9" w14:textId="77777777"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14:paraId="4003D882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437FE" w14:textId="77777777"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4C199" w14:textId="77777777"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14:paraId="6953419E" w14:textId="77777777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5C977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5EDD0F" w14:textId="77777777"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14:paraId="669D5EA3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093AF1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702A6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14:paraId="1DEE7E22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4863B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E584D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14:paraId="76870387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99100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ECA51D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14:paraId="68E5A62B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F4283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767CA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14:paraId="1DD15259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24AE24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971D9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14:paraId="741C43E0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50E2DF" w14:textId="77777777" w:rsidR="00117D8F" w:rsidRPr="005B3BC3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30E4D54" w14:textId="77777777" w:rsidR="001119C3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5803382" w14:textId="0F67A140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 xml:space="preserve">Јавним позивом се одређује максимални број бодова по сваком од </w:t>
      </w:r>
      <w:r w:rsidR="00E951E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а и број бодова по пот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ма, ако су поткритеријуми дефинисани у оквиру појединих критеријума.</w:t>
      </w:r>
    </w:p>
    <w:p w14:paraId="431AD39F" w14:textId="15A1D97D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14:paraId="522C9E70" w14:textId="5F486096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76AE3DB2" w14:textId="7D37AF6E" w:rsidR="00BC414D" w:rsidRPr="005B3BC3" w:rsidRDefault="00BC414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19D73EC1" w14:textId="02337E9E" w:rsidR="00326436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олико се два захтева оцене са истим бројем бодова, предност имају </w:t>
      </w:r>
      <w:r w:rsidR="00652DD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дносиоци прија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чији је фактор</w:t>
      </w:r>
      <w:r w:rsidR="0034360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скоришћавања површине К већ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 </w:t>
      </w:r>
    </w:p>
    <w:p w14:paraId="3442A1D6" w14:textId="439FA415" w:rsidR="00080859" w:rsidRPr="005B3BC3" w:rsidRDefault="0032643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бодовања </w:t>
      </w:r>
      <w:r w:rsidR="009D3742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биће дефинисан</w:t>
      </w:r>
      <w:r w:rsidR="005A25F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</w:t>
      </w:r>
      <w:r w:rsidR="00D17C9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ом позиву.</w:t>
      </w:r>
    </w:p>
    <w:p w14:paraId="663A1E2C" w14:textId="7B474DE7" w:rsidR="002C67A0" w:rsidRPr="005B3BC3" w:rsidRDefault="002C67A0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</w:t>
      </w:r>
    </w:p>
    <w:p w14:paraId="5EA478CA" w14:textId="7750FF22" w:rsidR="002C67A0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цењивање, утврђивање листе </w:t>
      </w:r>
      <w:r w:rsidR="002D7CC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избор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</w:p>
    <w:p w14:paraId="7958B94E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827486F" w14:textId="0A68FB88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A7CE9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612A3F1" w14:textId="77777777" w:rsidR="002C67A0" w:rsidRPr="005B3BC3" w:rsidRDefault="002C67A0" w:rsidP="00130337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       </w:t>
      </w:r>
    </w:p>
    <w:p w14:paraId="550806AC" w14:textId="2ECE6461" w:rsidR="005C4292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</w:t>
      </w:r>
      <w:r w:rsidR="003D173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ђана, врши се применом критеријума из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члана 2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4D322AE0" w14:textId="0D47C709" w:rsidR="000A7CE9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 члана 2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е прелиминарну ранг листу крајњих корисника</w:t>
      </w:r>
      <w:r w:rsidR="000A7CE9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аку меру на основу бодовања према критеријумима из члана 26. овог правилника.</w:t>
      </w:r>
    </w:p>
    <w:p w14:paraId="25C03090" w14:textId="76A00BDF" w:rsidR="005C4292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у из става 2. овог члана 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444C7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чањ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43319F1" w14:textId="7091F171" w:rsidR="002C55F4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носиоци пријава имају право увида у поднете пријаве и приложену документацију по утврђивањ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е из става 2. овог члана 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року од три дана од дана објављивања лист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ставом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3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776D8B1" w14:textId="74F46F28" w:rsidR="002C55F4" w:rsidRPr="005B3BC3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става 2. овог 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дносиоци пријава имају право приговора Комисији у року од осам дана од дана њеног објављивања.</w:t>
      </w:r>
      <w:r w:rsidR="00444C7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говор се подноси на писарницу ЈЛС.</w:t>
      </w:r>
    </w:p>
    <w:p w14:paraId="025204B6" w14:textId="04F7C26B" w:rsidR="002C55F4" w:rsidRPr="005B3BC3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 става 2. овог члан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луку о приговору, која мора бити образложена,  у року од 15 дана од дана његовог пријема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 основу донетих одлука донесе ревидирану прелиминарну лист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13866C1D" w14:textId="77777777" w:rsidR="00B84258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 листе из става 6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3F797EF8" w14:textId="18886E3B" w:rsidR="00B84258" w:rsidRPr="005B3BC3" w:rsidRDefault="00C3053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Уколико је Комисија приликом теренског обиласка из става 7. овог члана</w:t>
      </w:r>
      <w:r w:rsidR="00551BEB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утврдила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да је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дносилац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пријаве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дао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неистините податке у пријави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</w:t>
      </w:r>
    </w:p>
    <w:p w14:paraId="0D41208A" w14:textId="24C1F338" w:rsidR="00C30532" w:rsidRPr="005B3BC3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зап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нику </w:t>
      </w:r>
      <w:r w:rsidR="004D04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хватљиве.</w:t>
      </w:r>
    </w:p>
    <w:p w14:paraId="7FA7F7E9" w14:textId="3EEA1E96" w:rsidR="004C54FC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основу записника 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тава 9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комисија сачињава коначну листу крајњих корисника.</w:t>
      </w:r>
    </w:p>
    <w:p w14:paraId="362BA3B3" w14:textId="5CE8B4B1"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 xml:space="preserve">Листу 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тава 10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Комисија објављује на огласној табли Општине и званичној интернет страници Општине</w:t>
      </w:r>
      <w:r w:rsidR="00444C7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чањ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D747976" w14:textId="66499257" w:rsidR="004C54FC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листу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става 10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 подносиоци пријава код којих је извр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шен теренски обилазак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имају </w:t>
      </w:r>
      <w:r w:rsidR="009A2A4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о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говора Комисији у року од осам дана од дана објављивања коначне листе крајњих корисника.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говор се подноси на писарницу ЈЛС.</w:t>
      </w:r>
    </w:p>
    <w:p w14:paraId="4D33BE1D" w14:textId="2E8E7450"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а.</w:t>
      </w:r>
    </w:p>
    <w:p w14:paraId="655D50BE" w14:textId="54FDD67F" w:rsidR="00C30532" w:rsidRPr="005B3BC3" w:rsidRDefault="001961C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 веће општине Сечањ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45A97F8F" w14:textId="3A5DE665" w:rsidR="0053126A" w:rsidRDefault="0053126A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</w:t>
      </w:r>
      <w:r w:rsidR="00117D8F" w:rsidRPr="00BF6E7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2</w:t>
      </w:r>
      <w:r w:rsidR="0013033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8.</w:t>
      </w:r>
    </w:p>
    <w:p w14:paraId="3411675D" w14:textId="77777777" w:rsidR="00130337" w:rsidRPr="00BF6E7C" w:rsidRDefault="00130337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28F57E9" w14:textId="4B77F65B" w:rsidR="0053126A" w:rsidRPr="00BF6E7C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</w:t>
      </w:r>
      <w:r w:rsidR="00444C7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а </w:t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током трајања Конкурса не прими довољан број важећих </w:t>
      </w:r>
      <w:r w:rsidRPr="00BF6E7C">
        <w:rPr>
          <w:rFonts w:ascii="Times New Roman" w:eastAsia="Times New Roman" w:hAnsi="Times New Roman" w:cs="Times New Roman"/>
          <w:noProof/>
          <w:sz w:val="24"/>
          <w:szCs w:val="24"/>
          <w:lang w:val="sr-Latn-RS" w:eastAsia="sr-Latn-RS"/>
        </w:rPr>
        <w:drawing>
          <wp:inline distT="0" distB="0" distL="0" distR="0" wp14:anchorId="234DC2A1" wp14:editId="79304DA9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14:paraId="202C39A6" w14:textId="783BF1CC" w:rsidR="0053126A" w:rsidRPr="005B3BC3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се не утроше планирана средства за неку од меру, средства </w:t>
      </w:r>
      <w:r w:rsidR="00BF6E7C"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ћ</w:t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е се доделити следећем кориснику који испуњава услове, према листи корисника.</w:t>
      </w:r>
    </w:p>
    <w:p w14:paraId="015F3051" w14:textId="64A233FC" w:rsidR="00130337" w:rsidRDefault="00130337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FE5976B" w14:textId="1AB73454" w:rsidR="00425B68" w:rsidRDefault="0073108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Исплата средстава</w:t>
      </w:r>
    </w:p>
    <w:p w14:paraId="67AC1C97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29E8ED9" w14:textId="291AA778" w:rsidR="00425B68" w:rsidRDefault="00425B6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19" w:name="_Hlk67005216"/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30337">
        <w:rPr>
          <w:rFonts w:ascii="Times New Roman" w:hAnsi="Times New Roman" w:cs="Times New Roman"/>
          <w:b/>
          <w:sz w:val="24"/>
          <w:szCs w:val="24"/>
          <w:lang w:val="sr-Cyrl-RS"/>
        </w:rPr>
        <w:t>29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7E977E8E" w14:textId="77777777" w:rsidR="001961CF" w:rsidRPr="005B3BC3" w:rsidRDefault="001961C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bookmarkEnd w:id="19"/>
    <w:p w14:paraId="733F2820" w14:textId="352AA492" w:rsidR="00A4508E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директним корисницима не крајњим корисницима, након што појединачни крајњи корисник изврши уплату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ом корисник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целокупн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вој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авез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реализације мере. </w:t>
      </w:r>
    </w:p>
    <w:p w14:paraId="40189F0C" w14:textId="3BF28D68" w:rsidR="003B6BF6" w:rsidRPr="005B3BC3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ада се пријавио за меру као и у скалду са и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писнико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мисије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ликом првог изласка.</w:t>
      </w:r>
    </w:p>
    <w:p w14:paraId="244F2CC7" w14:textId="7764670E" w:rsidR="003C162A" w:rsidRPr="005B3BC3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 мора имати уредну документацију (рачуне и атесте)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је ће доставити надлежној комисиј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A3AE05E" w14:textId="2D6DF778" w:rsidR="00A710B1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 корисник ће сам сносити трошкове изведених радова који буду већи од износа субвенције наведене у чл.6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максималног износа учешћа ЈЛС)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DE050F2" w14:textId="49FBFD3C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тролу извршења уговорених обавеза извршиће 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лежни органи који су задужени за урбанизам односно заштиту животне сред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сарадњи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мисијом.</w:t>
      </w:r>
    </w:p>
    <w:p w14:paraId="3B1E889E" w14:textId="5076A8A7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колико Корисник средстава није сре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ства наменски утрошио, ил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о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ви нису изведе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едмером и предрачуном који је крајњи корисник поднео приликом пријаве, ЈЛС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ће уплатити средства 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ена јавним позиво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4C53E9C" w14:textId="4B098E9C" w:rsidR="000E787E" w:rsidRPr="005B3BC3" w:rsidRDefault="000E787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олико из неког разлога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ајњи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 не може да реализује набавку од одабраног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има право да изврши набавку од другог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 с тим да износ не може бити већи од одобреног.</w:t>
      </w:r>
    </w:p>
    <w:p w14:paraId="4D4A9695" w14:textId="12B66701" w:rsidR="00425B68" w:rsidRDefault="00B37A8D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lang w:val="sr-Cyrl-RS"/>
        </w:rPr>
        <w:t xml:space="preserve">       </w:t>
      </w:r>
    </w:p>
    <w:p w14:paraId="7A9A43B6" w14:textId="77777777" w:rsidR="00375027" w:rsidRPr="005B3BC3" w:rsidRDefault="00375027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</w:p>
    <w:p w14:paraId="26C3D54B" w14:textId="319FA5A4" w:rsidR="00D839B0" w:rsidRPr="005B3BC3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V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ПРАЋЕЊЕ РЕАЛИЗАЦИЈЕ МЕРА ЕНЕРГЕТСКЕ </w:t>
      </w:r>
      <w:r w:rsidR="00D965E9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АНАЦИЈЕ</w:t>
      </w:r>
    </w:p>
    <w:p w14:paraId="66A4C7BD" w14:textId="77777777" w:rsidR="00BF6E7C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B443E7D" w14:textId="50D1B90D" w:rsidR="002A3BB0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звешта</w:t>
      </w:r>
      <w:r w:rsidR="0033461B"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ање</w:t>
      </w:r>
    </w:p>
    <w:p w14:paraId="18B50CA7" w14:textId="77777777" w:rsidR="00BF6E7C" w:rsidRPr="005B3BC3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B255D04" w14:textId="62234A46" w:rsidR="00715D11" w:rsidRDefault="00715D11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D839B0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031D4665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C17338A" w14:textId="5432E5C3" w:rsidR="004128AF" w:rsidRPr="005B3BC3" w:rsidRDefault="00A710B1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002D23D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мисија 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према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и  подноси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га </w:t>
      </w:r>
      <w:r w:rsidR="0093790B" w:rsidRPr="005B3BC3">
        <w:rPr>
          <w:rFonts w:ascii="Times New Roman" w:hAnsi="Times New Roman" w:cs="Times New Roman"/>
          <w:sz w:val="24"/>
          <w:szCs w:val="24"/>
          <w:lang w:val="sr-Cyrl-RS"/>
        </w:rPr>
        <w:t>Општин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ском већу. </w:t>
      </w:r>
    </w:p>
    <w:p w14:paraId="39C75B27" w14:textId="408CEDFE" w:rsidR="004128AF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Јавност се информише о реализацији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реко локалних медија и интернет странице </w:t>
      </w:r>
      <w:r w:rsidR="0093790B" w:rsidRPr="005B3BC3">
        <w:rPr>
          <w:rFonts w:ascii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="00444C75">
        <w:rPr>
          <w:rFonts w:ascii="Times New Roman" w:hAnsi="Times New Roman" w:cs="Times New Roman"/>
          <w:sz w:val="24"/>
          <w:szCs w:val="24"/>
          <w:lang w:val="sr-Cyrl-RS"/>
        </w:rPr>
        <w:t xml:space="preserve"> Сечањ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D55CBF7" w14:textId="33940FAB" w:rsidR="00B73D32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 који посебно садржи информације о спроведеним активности</w:t>
      </w:r>
      <w:r w:rsidR="003C3752" w:rsidRPr="005B3BC3">
        <w:rPr>
          <w:rFonts w:ascii="Times New Roman" w:hAnsi="Times New Roman" w:cs="Times New Roman"/>
          <w:sz w:val="24"/>
          <w:szCs w:val="24"/>
          <w:lang w:val="sr-Cyrl-RS"/>
        </w:rPr>
        <w:t>м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атке о уштеди енергије и смањењу емисије гасова са ефектом </w:t>
      </w:r>
      <w:r w:rsidR="003B7C7A">
        <w:rPr>
          <w:rFonts w:ascii="Times New Roman" w:hAnsi="Times New Roman" w:cs="Times New Roman"/>
          <w:sz w:val="24"/>
          <w:szCs w:val="24"/>
          <w:lang w:val="sr-Cyrl-RS"/>
        </w:rPr>
        <w:t>стаклене баште,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носи</w:t>
      </w:r>
      <w:r w:rsidR="003C375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238E3" w:rsidRPr="005B3BC3">
        <w:rPr>
          <w:rFonts w:ascii="Times New Roman" w:hAnsi="Times New Roman" w:cs="Times New Roman"/>
          <w:sz w:val="24"/>
          <w:szCs w:val="24"/>
          <w:lang w:val="sr-Cyrl-RS"/>
        </w:rPr>
        <w:t>Градском/</w:t>
      </w:r>
      <w:r w:rsidR="007B3525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м већу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објављује на интернет страници.  </w:t>
      </w:r>
    </w:p>
    <w:p w14:paraId="4F7E85DE" w14:textId="1167DDAB" w:rsidR="00B73D32" w:rsidRPr="005B3BC3" w:rsidRDefault="00A710B1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иректни корисници 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редс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1E2DD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ји изводе радове на енергетској санациј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ужни су д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омисији, у сваком моменту, омогуће контролу реализације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активност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увид у сву потребну документацију.</w:t>
      </w:r>
    </w:p>
    <w:p w14:paraId="0E10E251" w14:textId="77777777" w:rsidR="00D8238D" w:rsidRPr="005B3BC3" w:rsidRDefault="00D8238D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</w:p>
    <w:p w14:paraId="0DA990E8" w14:textId="2CBD2180"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Објављивање</w:t>
      </w:r>
    </w:p>
    <w:p w14:paraId="6EBAE7BD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415BF208" w14:textId="36BEC314" w:rsidR="0074478B" w:rsidRPr="005B3BC3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D839B0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45433657" w14:textId="77777777" w:rsidR="00D8238D" w:rsidRPr="005B3BC3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47F7B743" w14:textId="098DF180" w:rsidR="0074478B" w:rsidRPr="005B3BC3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Подаци и акти које Комисија објављују на  званичној интернет страници </w:t>
      </w:r>
      <w:r w:rsidR="00A90DAC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пштине Сечањ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,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морају се објавити и на огласној табли </w:t>
      </w:r>
      <w:r w:rsidR="00A90DAC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пштин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4B0311C6" w14:textId="77777777" w:rsidR="0074478B" w:rsidRPr="005B3BC3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D043FB4" w14:textId="4F4EB952"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ување документације</w:t>
      </w:r>
    </w:p>
    <w:p w14:paraId="1A285D93" w14:textId="77777777" w:rsidR="00130337" w:rsidRPr="005B3BC3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53E67E0" w14:textId="5C374D11" w:rsidR="0074478B" w:rsidRPr="005B3BC3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12E479E2" w14:textId="77777777" w:rsidR="00D8238D" w:rsidRPr="005B3BC3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614C394E" w14:textId="60F37EFE" w:rsidR="0074478B" w:rsidRPr="005B3BC3" w:rsidRDefault="00A90DAC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а управа општине Сечањ</w:t>
      </w:r>
      <w:r w:rsidR="0097521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има обавезу да чува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комплетну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окументацију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насталу у поступку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уфинансирања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у складу са важећим прописима.</w:t>
      </w:r>
    </w:p>
    <w:p w14:paraId="42AB37C6" w14:textId="1A886FD1" w:rsidR="00130337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BF81E2" w14:textId="0A8C47CD" w:rsidR="0074478B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ЕЛАЗНЕ И ЗАВРШНЕ ОДРЕДБЕ</w:t>
      </w:r>
    </w:p>
    <w:p w14:paraId="6904F77E" w14:textId="77777777" w:rsidR="00130337" w:rsidRPr="005B3BC3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390C70A" w14:textId="1127A578" w:rsidR="002728FC" w:rsidRDefault="002728F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4C50A2A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6F37F22" w14:textId="07D94155" w:rsidR="004128AF" w:rsidRPr="005B3BC3" w:rsidRDefault="008032E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20" w:name="_Hlk68992585"/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вај Правилник ступа на 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нагу даном</w:t>
      </w:r>
      <w:r w:rsidR="00855A6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а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биће објављен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„Службеном листу </w:t>
      </w:r>
      <w:bookmarkEnd w:id="20"/>
      <w:r w:rsidR="00A90DAC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Сечањ.</w:t>
      </w:r>
    </w:p>
    <w:p w14:paraId="660B4125" w14:textId="7C9B2571" w:rsidR="00D10D5D" w:rsidRDefault="00D10D5D" w:rsidP="00130337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6F8650A" w14:textId="6809F906" w:rsidR="00375027" w:rsidRDefault="00375027" w:rsidP="00130337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1A359F5" w14:textId="49D74266" w:rsidR="00375027" w:rsidRDefault="00375027" w:rsidP="00130337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21B2668" w14:textId="11A8B47F" w:rsidR="00375027" w:rsidRDefault="00375027" w:rsidP="00130337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0212144" w14:textId="77777777" w:rsidR="00375027" w:rsidRPr="005B3BC3" w:rsidRDefault="00375027" w:rsidP="00130337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8CF21F9" w14:textId="43DDD69D" w:rsidR="00D10D5D" w:rsidRDefault="00D10D5D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б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л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ж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њ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</w:p>
    <w:p w14:paraId="307F1F8D" w14:textId="77777777" w:rsidR="00375027" w:rsidRPr="005B3BC3" w:rsidRDefault="00375027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451D18D" w14:textId="52EF4828"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20. став 1. тачка 8. Закона о локалној самоуправи („Сл.гласник РС, број 129/2007...47/2018)  између осталог је прописано да се општина преко својих органа, у складу са законом, стара о заштити животне средине.</w:t>
      </w:r>
    </w:p>
    <w:p w14:paraId="11E0F7A6" w14:textId="11B166EB" w:rsidR="00B22CF6" w:rsidRPr="005B3BC3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69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  <w:r w:rsidR="002B5861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Закона о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енергетској ефикасности и рационалној употреби енергије  („Сл.гласник РС“,број 40/21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) између осталог је прописано да се средства за финансирање и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ли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14:paraId="013A4869" w14:textId="16A7E5F9" w:rsidR="00B22CF6" w:rsidRPr="005B3BC3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70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Закона о енергетској ефикасности и рационалној употреби енергије 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</w:t>
      </w:r>
      <w:r w:rsidR="00C07153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 својим активностима у смислу става 1. овог члана, надлежни орган јединице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локалне самоуправе дужан је да обавести Министарство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</w:p>
    <w:p w14:paraId="77E49AB1" w14:textId="51B5F42B" w:rsidR="00B22CF6" w:rsidRPr="005B3BC3" w:rsidRDefault="00B22CF6" w:rsidP="00444C75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</w:t>
      </w:r>
      <w:r w:rsidR="00444C75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61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. ставом </w:t>
      </w:r>
      <w:r w:rsidR="00444C75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1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. тачком </w:t>
      </w:r>
      <w:r w:rsidR="00444C75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19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. Статута </w:t>
      </w:r>
      <w:r w:rsidR="00A90DAC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пштине Сечањ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описано је да </w:t>
      </w:r>
      <w:r w:rsidR="00444C75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Општинско веће 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у складу са законом</w:t>
      </w:r>
      <w:r w:rsidR="00444C75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врши друге послове, међу којима је и доношење правилника</w:t>
      </w:r>
      <w:r w:rsidR="001F2C5A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и других аката из надлежности Општине</w:t>
      </w:r>
      <w:r w:rsidR="00444C75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</w:p>
    <w:p w14:paraId="546C9BF3" w14:textId="77777777" w:rsidR="00526DAF" w:rsidRPr="005B3BC3" w:rsidRDefault="00526DA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Latn-RS"/>
        </w:rPr>
      </w:pPr>
    </w:p>
    <w:p w14:paraId="7A08ED6E" w14:textId="39DC4CD1" w:rsidR="002728FC" w:rsidRPr="005B3BC3" w:rsidRDefault="00A90DAC" w:rsidP="00A90DAC">
      <w:pPr>
        <w:spacing w:after="0"/>
        <w:ind w:left="432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ОПШТИНСКО ВЕЋЕ ОПШТИНЕ СЕЧАЊ</w:t>
      </w:r>
    </w:p>
    <w:p w14:paraId="63D78556" w14:textId="679143A5" w:rsidR="004128AF" w:rsidRPr="005B3BC3" w:rsidRDefault="00A90DAC" w:rsidP="00A90DAC">
      <w:pPr>
        <w:spacing w:after="0"/>
        <w:ind w:left="2160" w:firstLine="72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bookmarkStart w:id="21" w:name="_Hlk73729404"/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</w:t>
      </w:r>
      <w:r w:rsidR="004128AF" w:rsidRPr="005B3BC3">
        <w:rPr>
          <w:rFonts w:ascii="Times New Roman" w:hAnsi="Times New Roman" w:cs="Times New Roman"/>
          <w:sz w:val="24"/>
          <w:szCs w:val="24"/>
          <w:lang w:val="sr-Cyrl-CS"/>
        </w:rPr>
        <w:t>ПРЕДСЕДНИ</w:t>
      </w:r>
      <w:r w:rsidR="00C07153" w:rsidRPr="005B3BC3">
        <w:rPr>
          <w:rFonts w:ascii="Times New Roman" w:hAnsi="Times New Roman" w:cs="Times New Roman"/>
          <w:sz w:val="24"/>
          <w:szCs w:val="24"/>
          <w:lang w:val="sr-Cyrl-CS"/>
        </w:rPr>
        <w:t>К</w:t>
      </w:r>
      <w:r w:rsidR="004128AF" w:rsidRPr="005B3BC3">
        <w:rPr>
          <w:rFonts w:ascii="Times New Roman" w:hAnsi="Times New Roman" w:cs="Times New Roman"/>
          <w:sz w:val="24"/>
          <w:szCs w:val="24"/>
          <w:lang w:val="sr-Cyrl-CS"/>
        </w:rPr>
        <w:t xml:space="preserve"> ОПШТИНСКОГ ВЕЋА</w:t>
      </w:r>
    </w:p>
    <w:bookmarkEnd w:id="21"/>
    <w:p w14:paraId="7CC2DC9F" w14:textId="04C19FD7" w:rsidR="00993B77" w:rsidRPr="005B3BC3" w:rsidRDefault="004128AF" w:rsidP="00130337">
      <w:pPr>
        <w:spacing w:after="0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5B3BC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</w:p>
    <w:p w14:paraId="64E1D1F4" w14:textId="5967BF91" w:rsidR="00993B77" w:rsidRPr="005B3BC3" w:rsidRDefault="00993B77" w:rsidP="00130337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5B3BC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____________________________</w:t>
      </w:r>
    </w:p>
    <w:p w14:paraId="65A79C1B" w14:textId="504B996B" w:rsidR="00526DAF" w:rsidRDefault="00993B77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</w:t>
      </w:r>
      <w:r w:rsidR="00E829D4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  <w:r w:rsidRPr="005B3BC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</w:t>
      </w:r>
      <w:r w:rsidR="00E829D4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</w:t>
      </w:r>
      <w:r w:rsidR="00E829D4" w:rsidRPr="00E829D4">
        <w:rPr>
          <w:rFonts w:ascii="Times New Roman" w:eastAsia="Calibri" w:hAnsi="Times New Roman" w:cs="Times New Roman"/>
          <w:sz w:val="24"/>
          <w:szCs w:val="24"/>
          <w:lang w:val="sr-Cyrl-CS"/>
        </w:rPr>
        <w:t>Предраг Рађеновић</w:t>
      </w:r>
    </w:p>
    <w:p w14:paraId="7F497F20" w14:textId="77777777" w:rsidR="00E829D4" w:rsidRPr="00E829D4" w:rsidRDefault="00E829D4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Latn-RS"/>
        </w:rPr>
      </w:pPr>
    </w:p>
    <w:p w14:paraId="7CBDAABD" w14:textId="58E978C1" w:rsidR="00526DAF" w:rsidRPr="005B3BC3" w:rsidRDefault="00855A6D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Број: </w:t>
      </w:r>
      <w:r w:rsidR="00E01D75">
        <w:rPr>
          <w:rFonts w:ascii="Times New Roman" w:hAnsi="Times New Roman" w:cs="Times New Roman"/>
          <w:sz w:val="24"/>
          <w:szCs w:val="24"/>
          <w:lang w:val="sr-Cyrl-RS"/>
        </w:rPr>
        <w:t>011-74/2021-</w:t>
      </w:r>
      <w:r w:rsidR="00E01D75">
        <w:rPr>
          <w:rFonts w:ascii="Times New Roman" w:hAnsi="Times New Roman" w:cs="Times New Roman"/>
          <w:sz w:val="24"/>
          <w:szCs w:val="24"/>
        </w:rPr>
        <w:t>VI-1</w:t>
      </w:r>
    </w:p>
    <w:p w14:paraId="11938DC4" w14:textId="4E5DFA33" w:rsidR="002728FC" w:rsidRPr="00AF0752" w:rsidRDefault="00526DAF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>Датум:</w:t>
      </w:r>
      <w:r w:rsidR="002728FC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AF0752">
        <w:rPr>
          <w:rFonts w:ascii="Times New Roman" w:hAnsi="Times New Roman" w:cs="Times New Roman"/>
          <w:sz w:val="24"/>
          <w:szCs w:val="24"/>
          <w:lang w:val="sr-Cyrl-RS"/>
        </w:rPr>
        <w:t>01.07.2021. године</w:t>
      </w:r>
    </w:p>
    <w:sectPr w:rsidR="002728FC" w:rsidRPr="00AF0752" w:rsidSect="00444C75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720452" w14:textId="77777777" w:rsidR="003F1E41" w:rsidRDefault="003F1E41" w:rsidP="00444C75">
      <w:pPr>
        <w:spacing w:after="0" w:line="240" w:lineRule="auto"/>
      </w:pPr>
      <w:r>
        <w:separator/>
      </w:r>
    </w:p>
  </w:endnote>
  <w:endnote w:type="continuationSeparator" w:id="0">
    <w:p w14:paraId="230EB761" w14:textId="77777777" w:rsidR="003F1E41" w:rsidRDefault="003F1E41" w:rsidP="00444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39C23D" w14:textId="77777777" w:rsidR="003F1E41" w:rsidRDefault="003F1E41" w:rsidP="00444C75">
      <w:pPr>
        <w:spacing w:after="0" w:line="240" w:lineRule="auto"/>
      </w:pPr>
      <w:r>
        <w:separator/>
      </w:r>
    </w:p>
  </w:footnote>
  <w:footnote w:type="continuationSeparator" w:id="0">
    <w:p w14:paraId="4EAC8BFC" w14:textId="77777777" w:rsidR="003F1E41" w:rsidRDefault="003F1E41" w:rsidP="00444C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875761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2D9815D" w14:textId="0EA1BF0A" w:rsidR="00444C75" w:rsidRDefault="00444C75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559B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37357387" w14:textId="77777777" w:rsidR="00444C75" w:rsidRDefault="00444C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 w15:restartNumberingAfterBreak="0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 w15:restartNumberingAfterBreak="0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8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 w15:restartNumberingAfterBreak="0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 w15:restartNumberingAfterBreak="0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4" w15:restartNumberingAfterBreak="0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3" w15:restartNumberingAfterBreak="0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3"/>
  </w:num>
  <w:num w:numId="4">
    <w:abstractNumId w:val="17"/>
  </w:num>
  <w:num w:numId="5">
    <w:abstractNumId w:val="12"/>
  </w:num>
  <w:num w:numId="6">
    <w:abstractNumId w:val="1"/>
  </w:num>
  <w:num w:numId="7">
    <w:abstractNumId w:val="42"/>
  </w:num>
  <w:num w:numId="8">
    <w:abstractNumId w:val="16"/>
  </w:num>
  <w:num w:numId="9">
    <w:abstractNumId w:val="0"/>
  </w:num>
  <w:num w:numId="10">
    <w:abstractNumId w:val="26"/>
  </w:num>
  <w:num w:numId="11">
    <w:abstractNumId w:val="24"/>
  </w:num>
  <w:num w:numId="12">
    <w:abstractNumId w:val="34"/>
  </w:num>
  <w:num w:numId="13">
    <w:abstractNumId w:val="18"/>
  </w:num>
  <w:num w:numId="14">
    <w:abstractNumId w:val="29"/>
  </w:num>
  <w:num w:numId="15">
    <w:abstractNumId w:val="11"/>
  </w:num>
  <w:num w:numId="16">
    <w:abstractNumId w:val="44"/>
  </w:num>
  <w:num w:numId="17">
    <w:abstractNumId w:val="21"/>
  </w:num>
  <w:num w:numId="18">
    <w:abstractNumId w:val="22"/>
  </w:num>
  <w:num w:numId="19">
    <w:abstractNumId w:val="37"/>
  </w:num>
  <w:num w:numId="20">
    <w:abstractNumId w:val="40"/>
  </w:num>
  <w:num w:numId="21">
    <w:abstractNumId w:val="8"/>
  </w:num>
  <w:num w:numId="22">
    <w:abstractNumId w:val="7"/>
  </w:num>
  <w:num w:numId="23">
    <w:abstractNumId w:val="20"/>
  </w:num>
  <w:num w:numId="24">
    <w:abstractNumId w:val="10"/>
  </w:num>
  <w:num w:numId="25">
    <w:abstractNumId w:val="14"/>
  </w:num>
  <w:num w:numId="26">
    <w:abstractNumId w:val="28"/>
  </w:num>
  <w:num w:numId="27">
    <w:abstractNumId w:val="6"/>
  </w:num>
  <w:num w:numId="28">
    <w:abstractNumId w:val="23"/>
  </w:num>
  <w:num w:numId="29">
    <w:abstractNumId w:val="9"/>
  </w:num>
  <w:num w:numId="30">
    <w:abstractNumId w:val="33"/>
  </w:num>
  <w:num w:numId="31">
    <w:abstractNumId w:val="31"/>
  </w:num>
  <w:num w:numId="32">
    <w:abstractNumId w:val="32"/>
  </w:num>
  <w:num w:numId="33">
    <w:abstractNumId w:val="30"/>
  </w:num>
  <w:num w:numId="34">
    <w:abstractNumId w:val="5"/>
  </w:num>
  <w:num w:numId="35">
    <w:abstractNumId w:val="15"/>
  </w:num>
  <w:num w:numId="36">
    <w:abstractNumId w:val="2"/>
  </w:num>
  <w:num w:numId="37">
    <w:abstractNumId w:val="38"/>
  </w:num>
  <w:num w:numId="38">
    <w:abstractNumId w:val="35"/>
  </w:num>
  <w:num w:numId="39">
    <w:abstractNumId w:val="25"/>
  </w:num>
  <w:num w:numId="40">
    <w:abstractNumId w:val="41"/>
  </w:num>
  <w:num w:numId="41">
    <w:abstractNumId w:val="13"/>
  </w:num>
  <w:num w:numId="42">
    <w:abstractNumId w:val="4"/>
  </w:num>
  <w:num w:numId="43">
    <w:abstractNumId w:val="19"/>
  </w:num>
  <w:num w:numId="44">
    <w:abstractNumId w:val="43"/>
  </w:num>
  <w:num w:numId="45">
    <w:abstractNumId w:val="3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516C"/>
    <w:rsid w:val="00007B01"/>
    <w:rsid w:val="00015433"/>
    <w:rsid w:val="00015507"/>
    <w:rsid w:val="00016A3D"/>
    <w:rsid w:val="00020A77"/>
    <w:rsid w:val="0002573E"/>
    <w:rsid w:val="000257AB"/>
    <w:rsid w:val="000314FA"/>
    <w:rsid w:val="00032BBB"/>
    <w:rsid w:val="0003544A"/>
    <w:rsid w:val="00043886"/>
    <w:rsid w:val="000438A1"/>
    <w:rsid w:val="00047A74"/>
    <w:rsid w:val="000527BF"/>
    <w:rsid w:val="0005373E"/>
    <w:rsid w:val="000613D5"/>
    <w:rsid w:val="0006243A"/>
    <w:rsid w:val="00062899"/>
    <w:rsid w:val="00064A3D"/>
    <w:rsid w:val="00067E84"/>
    <w:rsid w:val="00072697"/>
    <w:rsid w:val="00074377"/>
    <w:rsid w:val="00075BBE"/>
    <w:rsid w:val="00077390"/>
    <w:rsid w:val="00080859"/>
    <w:rsid w:val="00081B05"/>
    <w:rsid w:val="000A1AB8"/>
    <w:rsid w:val="000A2C29"/>
    <w:rsid w:val="000A2F31"/>
    <w:rsid w:val="000A344B"/>
    <w:rsid w:val="000A405E"/>
    <w:rsid w:val="000A7CE9"/>
    <w:rsid w:val="000B0A63"/>
    <w:rsid w:val="000B1415"/>
    <w:rsid w:val="000B650A"/>
    <w:rsid w:val="000B664B"/>
    <w:rsid w:val="000B7A9B"/>
    <w:rsid w:val="000C2403"/>
    <w:rsid w:val="000C4921"/>
    <w:rsid w:val="000C4C7E"/>
    <w:rsid w:val="000C634C"/>
    <w:rsid w:val="000C77E9"/>
    <w:rsid w:val="000D0285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50FED"/>
    <w:rsid w:val="00152A9F"/>
    <w:rsid w:val="00154162"/>
    <w:rsid w:val="001602CD"/>
    <w:rsid w:val="00174728"/>
    <w:rsid w:val="00180D22"/>
    <w:rsid w:val="001818D7"/>
    <w:rsid w:val="001824E9"/>
    <w:rsid w:val="00183C90"/>
    <w:rsid w:val="00185CD6"/>
    <w:rsid w:val="001910FF"/>
    <w:rsid w:val="001961CF"/>
    <w:rsid w:val="00196B2C"/>
    <w:rsid w:val="00197B11"/>
    <w:rsid w:val="001A1602"/>
    <w:rsid w:val="001A56FA"/>
    <w:rsid w:val="001B0FC4"/>
    <w:rsid w:val="001C58CD"/>
    <w:rsid w:val="001D7E60"/>
    <w:rsid w:val="001E2DD6"/>
    <w:rsid w:val="001E78DD"/>
    <w:rsid w:val="001F0819"/>
    <w:rsid w:val="001F2C5A"/>
    <w:rsid w:val="001F3A6F"/>
    <w:rsid w:val="001F5FB8"/>
    <w:rsid w:val="00200CA9"/>
    <w:rsid w:val="00207973"/>
    <w:rsid w:val="002143E5"/>
    <w:rsid w:val="00221E32"/>
    <w:rsid w:val="00223945"/>
    <w:rsid w:val="00223FCA"/>
    <w:rsid w:val="002307DF"/>
    <w:rsid w:val="002332A2"/>
    <w:rsid w:val="0023390A"/>
    <w:rsid w:val="00235351"/>
    <w:rsid w:val="00235FE8"/>
    <w:rsid w:val="00243B74"/>
    <w:rsid w:val="002456BB"/>
    <w:rsid w:val="0026281B"/>
    <w:rsid w:val="002701CD"/>
    <w:rsid w:val="002704C8"/>
    <w:rsid w:val="00270AA0"/>
    <w:rsid w:val="002728FC"/>
    <w:rsid w:val="0027320B"/>
    <w:rsid w:val="00274446"/>
    <w:rsid w:val="00274B58"/>
    <w:rsid w:val="002810CB"/>
    <w:rsid w:val="00286698"/>
    <w:rsid w:val="00291F73"/>
    <w:rsid w:val="00294AE5"/>
    <w:rsid w:val="002A1889"/>
    <w:rsid w:val="002A3BB0"/>
    <w:rsid w:val="002A458D"/>
    <w:rsid w:val="002B2438"/>
    <w:rsid w:val="002B5861"/>
    <w:rsid w:val="002B7B4A"/>
    <w:rsid w:val="002C0CC3"/>
    <w:rsid w:val="002C39F9"/>
    <w:rsid w:val="002C55F4"/>
    <w:rsid w:val="002C67A0"/>
    <w:rsid w:val="002C68B8"/>
    <w:rsid w:val="002C6B8C"/>
    <w:rsid w:val="002D122E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3461B"/>
    <w:rsid w:val="00336009"/>
    <w:rsid w:val="00340F02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73431"/>
    <w:rsid w:val="00374052"/>
    <w:rsid w:val="00375027"/>
    <w:rsid w:val="00376CAD"/>
    <w:rsid w:val="0038390D"/>
    <w:rsid w:val="00391521"/>
    <w:rsid w:val="00391AE4"/>
    <w:rsid w:val="00393D7D"/>
    <w:rsid w:val="003A087D"/>
    <w:rsid w:val="003A3375"/>
    <w:rsid w:val="003A3FB1"/>
    <w:rsid w:val="003B0C74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EA"/>
    <w:rsid w:val="003D1730"/>
    <w:rsid w:val="003D568F"/>
    <w:rsid w:val="003E14A6"/>
    <w:rsid w:val="003E78DB"/>
    <w:rsid w:val="003F1E41"/>
    <w:rsid w:val="003F2F7A"/>
    <w:rsid w:val="003F3126"/>
    <w:rsid w:val="003F4929"/>
    <w:rsid w:val="004001AC"/>
    <w:rsid w:val="004001AD"/>
    <w:rsid w:val="00400B87"/>
    <w:rsid w:val="00402349"/>
    <w:rsid w:val="00404966"/>
    <w:rsid w:val="004128AF"/>
    <w:rsid w:val="004136B2"/>
    <w:rsid w:val="004156C8"/>
    <w:rsid w:val="0041656C"/>
    <w:rsid w:val="00416ECB"/>
    <w:rsid w:val="004238E3"/>
    <w:rsid w:val="00423F5D"/>
    <w:rsid w:val="00425B68"/>
    <w:rsid w:val="00431365"/>
    <w:rsid w:val="0043408A"/>
    <w:rsid w:val="004348F3"/>
    <w:rsid w:val="00434CC5"/>
    <w:rsid w:val="004378B4"/>
    <w:rsid w:val="004402EC"/>
    <w:rsid w:val="00444C75"/>
    <w:rsid w:val="00444E6A"/>
    <w:rsid w:val="004466D1"/>
    <w:rsid w:val="00454BF7"/>
    <w:rsid w:val="004605DE"/>
    <w:rsid w:val="00461625"/>
    <w:rsid w:val="004714D4"/>
    <w:rsid w:val="00484094"/>
    <w:rsid w:val="004901AB"/>
    <w:rsid w:val="00491597"/>
    <w:rsid w:val="00492FC6"/>
    <w:rsid w:val="004A15FC"/>
    <w:rsid w:val="004A2E54"/>
    <w:rsid w:val="004A44B4"/>
    <w:rsid w:val="004A69BE"/>
    <w:rsid w:val="004C012E"/>
    <w:rsid w:val="004C54FC"/>
    <w:rsid w:val="004D0492"/>
    <w:rsid w:val="004D1A1B"/>
    <w:rsid w:val="004D24D5"/>
    <w:rsid w:val="004E2DA4"/>
    <w:rsid w:val="004E662F"/>
    <w:rsid w:val="004F44C7"/>
    <w:rsid w:val="004F75BC"/>
    <w:rsid w:val="00500D83"/>
    <w:rsid w:val="00502BE9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1054"/>
    <w:rsid w:val="00544B2F"/>
    <w:rsid w:val="00551843"/>
    <w:rsid w:val="00551BEB"/>
    <w:rsid w:val="0055559B"/>
    <w:rsid w:val="00557FEC"/>
    <w:rsid w:val="00561E05"/>
    <w:rsid w:val="0056660B"/>
    <w:rsid w:val="00571F34"/>
    <w:rsid w:val="005729C7"/>
    <w:rsid w:val="00572A72"/>
    <w:rsid w:val="005824B5"/>
    <w:rsid w:val="00585932"/>
    <w:rsid w:val="005968D4"/>
    <w:rsid w:val="00597331"/>
    <w:rsid w:val="005A25F5"/>
    <w:rsid w:val="005B3BC3"/>
    <w:rsid w:val="005B407E"/>
    <w:rsid w:val="005B639F"/>
    <w:rsid w:val="005B75D2"/>
    <w:rsid w:val="005B7A30"/>
    <w:rsid w:val="005C20D6"/>
    <w:rsid w:val="005C27D6"/>
    <w:rsid w:val="005C4292"/>
    <w:rsid w:val="005D3EED"/>
    <w:rsid w:val="005D7B8D"/>
    <w:rsid w:val="005E5B03"/>
    <w:rsid w:val="005E6ACD"/>
    <w:rsid w:val="005F330A"/>
    <w:rsid w:val="00602CCF"/>
    <w:rsid w:val="00607B36"/>
    <w:rsid w:val="006166A4"/>
    <w:rsid w:val="0062127D"/>
    <w:rsid w:val="00621806"/>
    <w:rsid w:val="00626FDB"/>
    <w:rsid w:val="006308E4"/>
    <w:rsid w:val="00633E63"/>
    <w:rsid w:val="006350FC"/>
    <w:rsid w:val="0063584B"/>
    <w:rsid w:val="006373F8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71D82"/>
    <w:rsid w:val="0068043F"/>
    <w:rsid w:val="0068262B"/>
    <w:rsid w:val="00683B18"/>
    <w:rsid w:val="00690916"/>
    <w:rsid w:val="00690CEB"/>
    <w:rsid w:val="00691E85"/>
    <w:rsid w:val="00692D12"/>
    <w:rsid w:val="00697C44"/>
    <w:rsid w:val="006A02B3"/>
    <w:rsid w:val="006A2447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D1303"/>
    <w:rsid w:val="006D1668"/>
    <w:rsid w:val="006D19F6"/>
    <w:rsid w:val="006D2757"/>
    <w:rsid w:val="006D2EC4"/>
    <w:rsid w:val="006D721F"/>
    <w:rsid w:val="006D762D"/>
    <w:rsid w:val="006E37F8"/>
    <w:rsid w:val="006E5B7D"/>
    <w:rsid w:val="006F2FBE"/>
    <w:rsid w:val="006F5851"/>
    <w:rsid w:val="00700865"/>
    <w:rsid w:val="007059B8"/>
    <w:rsid w:val="0071427E"/>
    <w:rsid w:val="00715913"/>
    <w:rsid w:val="00715D11"/>
    <w:rsid w:val="00716236"/>
    <w:rsid w:val="00721788"/>
    <w:rsid w:val="0072244B"/>
    <w:rsid w:val="00724DA2"/>
    <w:rsid w:val="00731088"/>
    <w:rsid w:val="007333E8"/>
    <w:rsid w:val="00733EF1"/>
    <w:rsid w:val="00741F98"/>
    <w:rsid w:val="0074478B"/>
    <w:rsid w:val="00747FD0"/>
    <w:rsid w:val="00754675"/>
    <w:rsid w:val="00761DEA"/>
    <w:rsid w:val="007735BF"/>
    <w:rsid w:val="00776A2A"/>
    <w:rsid w:val="00780674"/>
    <w:rsid w:val="00782323"/>
    <w:rsid w:val="007869D4"/>
    <w:rsid w:val="00792326"/>
    <w:rsid w:val="00792A1B"/>
    <w:rsid w:val="0079302D"/>
    <w:rsid w:val="007A07CC"/>
    <w:rsid w:val="007B1CD3"/>
    <w:rsid w:val="007B1D54"/>
    <w:rsid w:val="007B3525"/>
    <w:rsid w:val="007B4390"/>
    <w:rsid w:val="007B77F1"/>
    <w:rsid w:val="007B7971"/>
    <w:rsid w:val="007C2EFE"/>
    <w:rsid w:val="007C384F"/>
    <w:rsid w:val="007D033C"/>
    <w:rsid w:val="007D1819"/>
    <w:rsid w:val="007D3FC4"/>
    <w:rsid w:val="007E1904"/>
    <w:rsid w:val="007E5658"/>
    <w:rsid w:val="007F040C"/>
    <w:rsid w:val="007F73BE"/>
    <w:rsid w:val="007F77CD"/>
    <w:rsid w:val="00801819"/>
    <w:rsid w:val="008032E6"/>
    <w:rsid w:val="00812870"/>
    <w:rsid w:val="0082236E"/>
    <w:rsid w:val="008234F0"/>
    <w:rsid w:val="00831F10"/>
    <w:rsid w:val="00845DB5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EE"/>
    <w:rsid w:val="008C514C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790B"/>
    <w:rsid w:val="0094404C"/>
    <w:rsid w:val="0095117F"/>
    <w:rsid w:val="009545A9"/>
    <w:rsid w:val="00954622"/>
    <w:rsid w:val="00957198"/>
    <w:rsid w:val="009709BE"/>
    <w:rsid w:val="009726C9"/>
    <w:rsid w:val="009726D4"/>
    <w:rsid w:val="00974A56"/>
    <w:rsid w:val="0097521F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D71B6"/>
    <w:rsid w:val="009E453F"/>
    <w:rsid w:val="009E79E8"/>
    <w:rsid w:val="009F72C6"/>
    <w:rsid w:val="009F77B6"/>
    <w:rsid w:val="00A0616C"/>
    <w:rsid w:val="00A12003"/>
    <w:rsid w:val="00A125E8"/>
    <w:rsid w:val="00A159D7"/>
    <w:rsid w:val="00A346A5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60BDD"/>
    <w:rsid w:val="00A6678D"/>
    <w:rsid w:val="00A710B1"/>
    <w:rsid w:val="00A72E12"/>
    <w:rsid w:val="00A73BF4"/>
    <w:rsid w:val="00A77AF5"/>
    <w:rsid w:val="00A84972"/>
    <w:rsid w:val="00A8518B"/>
    <w:rsid w:val="00A85B31"/>
    <w:rsid w:val="00A90819"/>
    <w:rsid w:val="00A90DAC"/>
    <w:rsid w:val="00AA16AC"/>
    <w:rsid w:val="00AA2A77"/>
    <w:rsid w:val="00AA2CAB"/>
    <w:rsid w:val="00AB2BB6"/>
    <w:rsid w:val="00AC0DBF"/>
    <w:rsid w:val="00AC2D86"/>
    <w:rsid w:val="00AC4FA2"/>
    <w:rsid w:val="00AC6A31"/>
    <w:rsid w:val="00AE38A5"/>
    <w:rsid w:val="00AE3D39"/>
    <w:rsid w:val="00AF0752"/>
    <w:rsid w:val="00B03003"/>
    <w:rsid w:val="00B1028C"/>
    <w:rsid w:val="00B10EA7"/>
    <w:rsid w:val="00B13028"/>
    <w:rsid w:val="00B22CF6"/>
    <w:rsid w:val="00B24522"/>
    <w:rsid w:val="00B31DF7"/>
    <w:rsid w:val="00B326E5"/>
    <w:rsid w:val="00B3333D"/>
    <w:rsid w:val="00B35268"/>
    <w:rsid w:val="00B36800"/>
    <w:rsid w:val="00B36918"/>
    <w:rsid w:val="00B37A8D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2354"/>
    <w:rsid w:val="00BA2EA6"/>
    <w:rsid w:val="00BA46F5"/>
    <w:rsid w:val="00BA5CF5"/>
    <w:rsid w:val="00BB527C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1ED"/>
    <w:rsid w:val="00BF6E7C"/>
    <w:rsid w:val="00C055A8"/>
    <w:rsid w:val="00C07153"/>
    <w:rsid w:val="00C13376"/>
    <w:rsid w:val="00C133CA"/>
    <w:rsid w:val="00C13E1F"/>
    <w:rsid w:val="00C16589"/>
    <w:rsid w:val="00C17CC6"/>
    <w:rsid w:val="00C21B22"/>
    <w:rsid w:val="00C238CC"/>
    <w:rsid w:val="00C241F6"/>
    <w:rsid w:val="00C24A5A"/>
    <w:rsid w:val="00C24CDD"/>
    <w:rsid w:val="00C30532"/>
    <w:rsid w:val="00C314B1"/>
    <w:rsid w:val="00C31E97"/>
    <w:rsid w:val="00C3272C"/>
    <w:rsid w:val="00C35BC3"/>
    <w:rsid w:val="00C37317"/>
    <w:rsid w:val="00C4040A"/>
    <w:rsid w:val="00C44720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B2C"/>
    <w:rsid w:val="00C96C74"/>
    <w:rsid w:val="00CA2047"/>
    <w:rsid w:val="00CB0E25"/>
    <w:rsid w:val="00CB22E8"/>
    <w:rsid w:val="00CB2FCC"/>
    <w:rsid w:val="00CB3E27"/>
    <w:rsid w:val="00CB4156"/>
    <w:rsid w:val="00CB6F84"/>
    <w:rsid w:val="00CC12B1"/>
    <w:rsid w:val="00CC18D6"/>
    <w:rsid w:val="00CC4877"/>
    <w:rsid w:val="00CC55A7"/>
    <w:rsid w:val="00CD0417"/>
    <w:rsid w:val="00CD069D"/>
    <w:rsid w:val="00CD2C34"/>
    <w:rsid w:val="00CD3571"/>
    <w:rsid w:val="00CE05BE"/>
    <w:rsid w:val="00CE15E0"/>
    <w:rsid w:val="00CF68B7"/>
    <w:rsid w:val="00CF6C0B"/>
    <w:rsid w:val="00D00208"/>
    <w:rsid w:val="00D04DE4"/>
    <w:rsid w:val="00D07EA2"/>
    <w:rsid w:val="00D10635"/>
    <w:rsid w:val="00D107E7"/>
    <w:rsid w:val="00D10D5D"/>
    <w:rsid w:val="00D10F9B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5C1D"/>
    <w:rsid w:val="00D61AAE"/>
    <w:rsid w:val="00D65DAC"/>
    <w:rsid w:val="00D7047B"/>
    <w:rsid w:val="00D7291C"/>
    <w:rsid w:val="00D81068"/>
    <w:rsid w:val="00D8238D"/>
    <w:rsid w:val="00D839B0"/>
    <w:rsid w:val="00D92F27"/>
    <w:rsid w:val="00D965E9"/>
    <w:rsid w:val="00DA08FE"/>
    <w:rsid w:val="00DA34DC"/>
    <w:rsid w:val="00DA44D1"/>
    <w:rsid w:val="00DA4FC0"/>
    <w:rsid w:val="00DA58BB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7275"/>
    <w:rsid w:val="00DF422C"/>
    <w:rsid w:val="00DF4D53"/>
    <w:rsid w:val="00DF63C9"/>
    <w:rsid w:val="00DF7D27"/>
    <w:rsid w:val="00E01D75"/>
    <w:rsid w:val="00E031C9"/>
    <w:rsid w:val="00E035E3"/>
    <w:rsid w:val="00E06B23"/>
    <w:rsid w:val="00E06EDC"/>
    <w:rsid w:val="00E12513"/>
    <w:rsid w:val="00E125BE"/>
    <w:rsid w:val="00E16D25"/>
    <w:rsid w:val="00E16D8C"/>
    <w:rsid w:val="00E21257"/>
    <w:rsid w:val="00E224B3"/>
    <w:rsid w:val="00E2621D"/>
    <w:rsid w:val="00E27E53"/>
    <w:rsid w:val="00E31F5F"/>
    <w:rsid w:val="00E33212"/>
    <w:rsid w:val="00E43A63"/>
    <w:rsid w:val="00E444F0"/>
    <w:rsid w:val="00E459A3"/>
    <w:rsid w:val="00E568BD"/>
    <w:rsid w:val="00E6429C"/>
    <w:rsid w:val="00E667F2"/>
    <w:rsid w:val="00E748EF"/>
    <w:rsid w:val="00E752D6"/>
    <w:rsid w:val="00E75D34"/>
    <w:rsid w:val="00E82438"/>
    <w:rsid w:val="00E829D4"/>
    <w:rsid w:val="00E84440"/>
    <w:rsid w:val="00E858A3"/>
    <w:rsid w:val="00E9085D"/>
    <w:rsid w:val="00E94209"/>
    <w:rsid w:val="00E951E0"/>
    <w:rsid w:val="00E97162"/>
    <w:rsid w:val="00EA1E32"/>
    <w:rsid w:val="00EA2316"/>
    <w:rsid w:val="00EB5CFB"/>
    <w:rsid w:val="00EC1F0A"/>
    <w:rsid w:val="00EC7076"/>
    <w:rsid w:val="00ED2E67"/>
    <w:rsid w:val="00ED4DE0"/>
    <w:rsid w:val="00ED6F8E"/>
    <w:rsid w:val="00EE0F8A"/>
    <w:rsid w:val="00EE1C89"/>
    <w:rsid w:val="00EE5039"/>
    <w:rsid w:val="00EE6C97"/>
    <w:rsid w:val="00EF0D16"/>
    <w:rsid w:val="00EF12C4"/>
    <w:rsid w:val="00EF2F20"/>
    <w:rsid w:val="00EF75D7"/>
    <w:rsid w:val="00F03B87"/>
    <w:rsid w:val="00F1112E"/>
    <w:rsid w:val="00F150DF"/>
    <w:rsid w:val="00F2182D"/>
    <w:rsid w:val="00F30486"/>
    <w:rsid w:val="00F36570"/>
    <w:rsid w:val="00F37811"/>
    <w:rsid w:val="00F41FC5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3BC6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5744"/>
    <w:rsid w:val="00FE0B3C"/>
    <w:rsid w:val="00FE71CE"/>
    <w:rsid w:val="00FE7241"/>
    <w:rsid w:val="00FF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B31928"/>
  <w15:docId w15:val="{4920B276-78E5-4DD3-8B50-9088C5E02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44C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9EA482-3CE5-4452-A15C-6B656472A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4416</Words>
  <Characters>25175</Characters>
  <Application>Microsoft Office Word</Application>
  <DocSecurity>0</DocSecurity>
  <Lines>20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Windows korisnik</cp:lastModifiedBy>
  <cp:revision>2</cp:revision>
  <cp:lastPrinted>2021-06-29T11:33:00Z</cp:lastPrinted>
  <dcterms:created xsi:type="dcterms:W3CDTF">2021-08-20T06:33:00Z</dcterms:created>
  <dcterms:modified xsi:type="dcterms:W3CDTF">2021-08-20T06:33:00Z</dcterms:modified>
</cp:coreProperties>
</file>